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FFD2C5" w14:textId="7E810BED" w:rsidR="00337CDF" w:rsidRDefault="00337CDF" w:rsidP="002222B0">
      <w:pPr>
        <w:pStyle w:val="Heading1"/>
      </w:pPr>
      <w:bookmarkStart w:id="0" w:name="_GoBack"/>
      <w:r>
        <w:t>Bank</w:t>
      </w:r>
      <w:r w:rsidR="00156409">
        <w:t>arsk</w:t>
      </w:r>
      <w:r>
        <w:t>i sistem za izdavanje kredita</w:t>
      </w:r>
    </w:p>
    <w:bookmarkEnd w:id="0"/>
    <w:p w14:paraId="660E2E87" w14:textId="2507E2B7" w:rsidR="00337CDF" w:rsidRDefault="00337CDF" w:rsidP="00714EE3">
      <w:pPr>
        <w:pStyle w:val="Heading1"/>
      </w:pPr>
      <w:r>
        <w:t>Motivacija</w:t>
      </w:r>
    </w:p>
    <w:p w14:paraId="06B4F50B" w14:textId="3B0B3426" w:rsidR="00241957" w:rsidRDefault="00241957" w:rsidP="00241957">
      <w:pPr>
        <w:ind w:firstLine="720"/>
      </w:pPr>
      <w:r>
        <w:t xml:space="preserve">U današnjem vremenu skoro da ne postoji osoba koja </w:t>
      </w:r>
      <w:proofErr w:type="gramStart"/>
      <w:r>
        <w:t>nema</w:t>
      </w:r>
      <w:proofErr w:type="gramEnd"/>
      <w:r>
        <w:t xml:space="preserve"> potrebu za podizanjem novčanih kredita i pozajmica. Ideja je da postoji ekspertski sistem koji </w:t>
      </w:r>
      <w:proofErr w:type="gramStart"/>
      <w:r>
        <w:t>će</w:t>
      </w:r>
      <w:proofErr w:type="gramEnd"/>
      <w:r>
        <w:t xml:space="preserve"> na osnovu zahtjeva klijenta odlučiti da li je uopšte moguće odobriti kredit i pod kojom kamatom. </w:t>
      </w:r>
      <w:proofErr w:type="gramStart"/>
      <w:r w:rsidR="007E1DB8">
        <w:t>Sistem praktično predstavlja zamjenu za bankarskog eksperta za kredite.</w:t>
      </w:r>
      <w:proofErr w:type="gramEnd"/>
    </w:p>
    <w:p w14:paraId="285FEFDA" w14:textId="1BF16C8A" w:rsidR="00241957" w:rsidRDefault="00241957" w:rsidP="00241957">
      <w:pPr>
        <w:pStyle w:val="Heading1"/>
      </w:pPr>
      <w:r>
        <w:t>Pregled problema</w:t>
      </w:r>
    </w:p>
    <w:p w14:paraId="75053866" w14:textId="3D430936" w:rsidR="008972E3" w:rsidRDefault="00241957" w:rsidP="002F70E9">
      <w:pPr>
        <w:ind w:firstLine="720"/>
      </w:pPr>
      <w:r>
        <w:t>Sistem će na osnovu zahtjeva i osnovnih informacija o klijentu (dužniku</w:t>
      </w:r>
      <w:proofErr w:type="gramStart"/>
      <w:r>
        <w:t>)  donijeti</w:t>
      </w:r>
      <w:proofErr w:type="gramEnd"/>
      <w:r>
        <w:t xml:space="preserve"> odluku da li su zadovoljeni svi uslovi za izdavanje kredita i izračunati kamatu sa odgovarajućim pogodnostima koje je ostvario klijent. Takođe, sistem </w:t>
      </w:r>
      <w:proofErr w:type="gramStart"/>
      <w:r>
        <w:t>će</w:t>
      </w:r>
      <w:proofErr w:type="gramEnd"/>
      <w:r>
        <w:t xml:space="preserve"> voditi evidenciju o uplatama klijenata banke, kao i omogućiti klijentu uvid u sva svoja zaduženja.</w:t>
      </w:r>
      <w:r w:rsidR="0060024F">
        <w:br/>
      </w:r>
      <w:r w:rsidR="008972E3">
        <w:t xml:space="preserve">U postojećoj literature koju sam našla, ponude koje </w:t>
      </w:r>
      <w:proofErr w:type="gramStart"/>
      <w:r w:rsidR="008972E3">
        <w:t>banka</w:t>
      </w:r>
      <w:proofErr w:type="gramEnd"/>
      <w:r w:rsidR="008972E3">
        <w:t xml:space="preserve"> izdaje uglavnom ne uzimaju u obzir potencijalne pogodnosti koje je korisnik moga</w:t>
      </w:r>
      <w:r w:rsidR="009340C4">
        <w:t>o</w:t>
      </w:r>
      <w:r w:rsidR="008972E3">
        <w:t xml:space="preserve"> ostvariti ranijom aktivnošću u određenoj banci. Za razliku </w:t>
      </w:r>
      <w:proofErr w:type="gramStart"/>
      <w:r w:rsidR="008972E3">
        <w:t>od</w:t>
      </w:r>
      <w:proofErr w:type="gramEnd"/>
      <w:r w:rsidR="008972E3">
        <w:t xml:space="preserve"> njih, ovaj sistem ima za ideju da se u obzir uzima vremenski period </w:t>
      </w:r>
      <w:r w:rsidR="001D6145">
        <w:t>k</w:t>
      </w:r>
      <w:r w:rsidR="008972E3">
        <w:t>oliko korisnik ima otvoren račun, ranije zaduženja</w:t>
      </w:r>
      <w:r w:rsidR="00387639">
        <w:t xml:space="preserve"> i</w:t>
      </w:r>
      <w:r w:rsidR="008972E3">
        <w:t xml:space="preserve"> krediti, te da na osnovu toga korisnik dobija nagradne bodove koji će mu umanjivati kamatu.</w:t>
      </w:r>
    </w:p>
    <w:p w14:paraId="2845ADF0" w14:textId="2070DB2A" w:rsidR="008972E3" w:rsidRDefault="008972E3" w:rsidP="008972E3">
      <w:pPr>
        <w:pStyle w:val="Heading1"/>
      </w:pPr>
      <w:r>
        <w:t>Metodologija rada</w:t>
      </w:r>
    </w:p>
    <w:p w14:paraId="52EBE2A5" w14:textId="1D1B35BA" w:rsidR="00C16ED5" w:rsidRDefault="00FF00E8" w:rsidP="00FF00E8">
      <w:r>
        <w:t xml:space="preserve">              </w:t>
      </w:r>
      <w:r w:rsidR="00C16ED5">
        <w:t>Ideja je da aplikacija podržava rad 2 tipa korisnika:</w:t>
      </w:r>
    </w:p>
    <w:p w14:paraId="22F853FA" w14:textId="46A1B3A7" w:rsidR="00C16ED5" w:rsidRDefault="00C16ED5" w:rsidP="00C16ED5">
      <w:pPr>
        <w:pStyle w:val="ListParagraph"/>
        <w:numPr>
          <w:ilvl w:val="0"/>
          <w:numId w:val="3"/>
        </w:numPr>
      </w:pPr>
      <w:r>
        <w:t xml:space="preserve">Klijent </w:t>
      </w:r>
    </w:p>
    <w:p w14:paraId="4475DFCA" w14:textId="37E2E82D" w:rsidR="00C16ED5" w:rsidRDefault="00C16ED5" w:rsidP="00C16ED5">
      <w:pPr>
        <w:pStyle w:val="ListParagraph"/>
        <w:numPr>
          <w:ilvl w:val="0"/>
          <w:numId w:val="3"/>
        </w:numPr>
      </w:pPr>
      <w:r>
        <w:t>Administrator sistema</w:t>
      </w:r>
    </w:p>
    <w:p w14:paraId="17C10584" w14:textId="34B27EC9" w:rsidR="00453CFA" w:rsidRDefault="00C16ED5" w:rsidP="00FF00E8">
      <w:r>
        <w:t xml:space="preserve">Klijent je opisan informacijama </w:t>
      </w:r>
      <w:proofErr w:type="gramStart"/>
      <w:r>
        <w:t>od</w:t>
      </w:r>
      <w:proofErr w:type="gramEnd"/>
      <w:r>
        <w:t xml:space="preserve"> značaja, kao što su: ime, prezime,</w:t>
      </w:r>
      <w:r w:rsidR="00A4366C">
        <w:t xml:space="preserve"> godina rođenja,</w:t>
      </w:r>
      <w:r>
        <w:t xml:space="preserve"> matični broj, broj računa, mjesečna primanja, mjesečna zaduženost, datum otvaranja računa, nagradni bodovi. Takođe, klijent ima uvid u </w:t>
      </w:r>
      <w:r w:rsidR="00310B35">
        <w:t xml:space="preserve">istoriju svojih kreditnih zaduženja, kao </w:t>
      </w:r>
      <w:r w:rsidR="00EE02F8">
        <w:t>i</w:t>
      </w:r>
      <w:r w:rsidR="00310B35">
        <w:t xml:space="preserve"> u trenutno stanje </w:t>
      </w:r>
      <w:proofErr w:type="gramStart"/>
      <w:r w:rsidR="00310B35">
        <w:t>na</w:t>
      </w:r>
      <w:proofErr w:type="gramEnd"/>
      <w:r w:rsidR="00310B35">
        <w:t xml:space="preserve"> računu.</w:t>
      </w:r>
      <w:r w:rsidR="00A442E3">
        <w:t xml:space="preserve"> Administrator ima p</w:t>
      </w:r>
      <w:r w:rsidR="00EE02F8">
        <w:t>ra</w:t>
      </w:r>
      <w:r w:rsidR="00A442E3">
        <w:t xml:space="preserve">vo da radi sve CRUD operacije </w:t>
      </w:r>
      <w:proofErr w:type="gramStart"/>
      <w:r w:rsidR="00A442E3">
        <w:t>nad</w:t>
      </w:r>
      <w:proofErr w:type="gramEnd"/>
      <w:r w:rsidR="00A442E3">
        <w:t xml:space="preserve"> entitetima u aplikaciji.</w:t>
      </w:r>
      <w:r w:rsidR="005A25A7">
        <w:t xml:space="preserve"> </w:t>
      </w:r>
      <w:proofErr w:type="gramStart"/>
      <w:r w:rsidR="005A25A7">
        <w:t>Takođe, potrebno je omogućiti adm</w:t>
      </w:r>
      <w:r w:rsidR="00221DD8">
        <w:t>i</w:t>
      </w:r>
      <w:r w:rsidR="005A25A7">
        <w:t>nistratoru da dodaje nova pravila u sistem.</w:t>
      </w:r>
      <w:proofErr w:type="gramEnd"/>
    </w:p>
    <w:p w14:paraId="1B850AB2" w14:textId="467655BC" w:rsidR="00453CFA" w:rsidRDefault="00DE3CFC" w:rsidP="00FF00E8">
      <w:r>
        <w:t>Na početku klijent ima više opcija:</w:t>
      </w:r>
    </w:p>
    <w:p w14:paraId="3205EEAD" w14:textId="23571FC8" w:rsidR="00DE3CFC" w:rsidRDefault="00DE3CFC" w:rsidP="00990BFD">
      <w:pPr>
        <w:pStyle w:val="ListParagraph"/>
        <w:numPr>
          <w:ilvl w:val="0"/>
          <w:numId w:val="4"/>
        </w:numPr>
      </w:pPr>
      <w:r>
        <w:t xml:space="preserve">Podnošenje zahtjeva za kredit </w:t>
      </w:r>
    </w:p>
    <w:p w14:paraId="22377F45" w14:textId="2AF8D7FC" w:rsidR="00DE3CFC" w:rsidRDefault="00DE3CFC" w:rsidP="00DE3CFC">
      <w:pPr>
        <w:pStyle w:val="ListParagraph"/>
        <w:numPr>
          <w:ilvl w:val="0"/>
          <w:numId w:val="4"/>
        </w:numPr>
      </w:pPr>
      <w:r>
        <w:t>Pregled stanja na računu</w:t>
      </w:r>
    </w:p>
    <w:p w14:paraId="4E05C6CF" w14:textId="4DA5FAF3" w:rsidR="008E6B8E" w:rsidRDefault="00DE3CFC" w:rsidP="008E6B8E">
      <w:pPr>
        <w:pStyle w:val="ListParagraph"/>
        <w:numPr>
          <w:ilvl w:val="0"/>
          <w:numId w:val="4"/>
        </w:numPr>
      </w:pPr>
      <w:r>
        <w:t xml:space="preserve">Pregled prethodnih </w:t>
      </w:r>
      <w:r w:rsidR="00990BFD">
        <w:t xml:space="preserve">i </w:t>
      </w:r>
      <w:r>
        <w:t>trenutnih zaduženja</w:t>
      </w:r>
    </w:p>
    <w:p w14:paraId="208104B9" w14:textId="37B04099" w:rsidR="00711A1C" w:rsidRDefault="00711A1C" w:rsidP="00A4366C">
      <w:r>
        <w:t xml:space="preserve">Administrator ima sledeće </w:t>
      </w:r>
      <w:proofErr w:type="gramStart"/>
      <w:r>
        <w:t>opcije :</w:t>
      </w:r>
      <w:proofErr w:type="gramEnd"/>
    </w:p>
    <w:p w14:paraId="7FAB0073" w14:textId="113467C5" w:rsidR="00711A1C" w:rsidRDefault="00711A1C" w:rsidP="00711A1C">
      <w:pPr>
        <w:pStyle w:val="ListParagraph"/>
        <w:numPr>
          <w:ilvl w:val="0"/>
          <w:numId w:val="41"/>
        </w:numPr>
      </w:pPr>
      <w:r>
        <w:t>Dodavanje novog klijenta (otvaranje računa)</w:t>
      </w:r>
    </w:p>
    <w:p w14:paraId="227DA3BF" w14:textId="27B82EA8" w:rsidR="00711A1C" w:rsidRDefault="00711A1C" w:rsidP="00711A1C">
      <w:pPr>
        <w:pStyle w:val="ListParagraph"/>
        <w:numPr>
          <w:ilvl w:val="0"/>
          <w:numId w:val="41"/>
        </w:numPr>
      </w:pPr>
      <w:r>
        <w:t>Pregled svih kredita</w:t>
      </w:r>
    </w:p>
    <w:p w14:paraId="3D296833" w14:textId="53EC938B" w:rsidR="00711A1C" w:rsidRDefault="00711A1C" w:rsidP="00A4366C">
      <w:pPr>
        <w:pStyle w:val="ListParagraph"/>
        <w:numPr>
          <w:ilvl w:val="0"/>
          <w:numId w:val="41"/>
        </w:numPr>
      </w:pPr>
      <w:r>
        <w:t>Uvid u izvještaj</w:t>
      </w:r>
    </w:p>
    <w:p w14:paraId="35E514A9" w14:textId="4660179D" w:rsidR="00EC21A4" w:rsidRDefault="00EC21A4" w:rsidP="00A4366C">
      <w:pPr>
        <w:pStyle w:val="ListParagraph"/>
        <w:numPr>
          <w:ilvl w:val="0"/>
          <w:numId w:val="41"/>
        </w:numPr>
      </w:pPr>
      <w:r>
        <w:t>Dodavanje novih pravila</w:t>
      </w:r>
    </w:p>
    <w:p w14:paraId="308323CC" w14:textId="5633E911" w:rsidR="00A4366C" w:rsidRDefault="00535029" w:rsidP="00A4366C">
      <w:r>
        <w:t xml:space="preserve">Ukoliko je klijent odabrao opciju podnošenja zahtjeva za kredit, potrebno je da unese sledeće informacije: sumu novca koju želi </w:t>
      </w:r>
      <w:proofErr w:type="gramStart"/>
      <w:r>
        <w:t>na</w:t>
      </w:r>
      <w:proofErr w:type="gramEnd"/>
      <w:r>
        <w:t xml:space="preserve"> zajam, period isplate (u mjesecima), svrhu uplate i način garancije, Garancije može biti: osiguranje uz odre</w:t>
      </w:r>
      <w:r w:rsidR="00411A5E">
        <w:t>đ</w:t>
      </w:r>
      <w:r>
        <w:t xml:space="preserve">enu uplatu, žirant ili nekretnina. </w:t>
      </w:r>
      <w:proofErr w:type="gramStart"/>
      <w:r>
        <w:t>Svi navedeni podaci, uz osnovne informacije o korisniku predstavljaju ulaz u sistem.</w:t>
      </w:r>
      <w:proofErr w:type="gramEnd"/>
      <w:r w:rsidR="00411A5E">
        <w:t xml:space="preserve"> Izlaz bi trebao da bude potvrdan odgovor uz detaljnu ponudu koju </w:t>
      </w:r>
      <w:proofErr w:type="gramStart"/>
      <w:r w:rsidR="00411A5E">
        <w:t>banka</w:t>
      </w:r>
      <w:proofErr w:type="gramEnd"/>
      <w:r w:rsidR="00411A5E">
        <w:t xml:space="preserve"> nudi ili odričan odgovor uz obrazloženje i pojašnjenje uslova koje klijent ne zadovoljava.</w:t>
      </w:r>
    </w:p>
    <w:p w14:paraId="6D569C19" w14:textId="4B041B48" w:rsidR="00A4366C" w:rsidRDefault="00A4366C" w:rsidP="00A4366C"/>
    <w:p w14:paraId="77977DDB" w14:textId="09C43F8F" w:rsidR="0065407D" w:rsidRDefault="0065407D" w:rsidP="00A4366C"/>
    <w:p w14:paraId="48C7144F" w14:textId="1862FFDB" w:rsidR="0065407D" w:rsidRDefault="0065407D" w:rsidP="00A4366C"/>
    <w:p w14:paraId="28FE3047" w14:textId="77777777" w:rsidR="0065407D" w:rsidRDefault="0065407D" w:rsidP="00A4366C"/>
    <w:p w14:paraId="5322DB49" w14:textId="7BD84060" w:rsidR="00A37A44" w:rsidRDefault="00A37A44" w:rsidP="00A37A44">
      <w:pPr>
        <w:pStyle w:val="Heading1"/>
      </w:pPr>
      <w:r>
        <w:t>Pravila</w:t>
      </w:r>
    </w:p>
    <w:p w14:paraId="322AA806" w14:textId="77777777" w:rsidR="00A37A44" w:rsidRPr="00A37A44" w:rsidRDefault="00A37A44" w:rsidP="00A37A44"/>
    <w:p w14:paraId="7B436113" w14:textId="77777777" w:rsidR="00A37A44" w:rsidRDefault="00A37A44" w:rsidP="00A37A44">
      <w:pPr>
        <w:pStyle w:val="Heading3"/>
      </w:pPr>
      <w:r>
        <w:t xml:space="preserve">Pravila o zadovoljenosti osnovnih uslova zahtjeva za kredit (zahtjev se prihvata </w:t>
      </w:r>
      <w:proofErr w:type="gramStart"/>
      <w:r>
        <w:t>ili</w:t>
      </w:r>
      <w:proofErr w:type="gramEnd"/>
      <w:r>
        <w:t xml:space="preserve"> odbija)</w:t>
      </w:r>
    </w:p>
    <w:p w14:paraId="62F002C5" w14:textId="77777777" w:rsidR="00A37A44" w:rsidRDefault="00A37A44" w:rsidP="00A37A44">
      <w:pPr>
        <w:ind w:firstLine="360"/>
      </w:pPr>
      <w:r>
        <w:t xml:space="preserve">Nakon što klijent unese osnovne informacije o zahtjevu (suma, period isplate, tip kredita), provjerava se osnovna zadovoljenost zahtjeva za kredit, nevezano za garanciju </w:t>
      </w:r>
      <w:proofErr w:type="gramStart"/>
      <w:r>
        <w:t>ili</w:t>
      </w:r>
      <w:proofErr w:type="gramEnd"/>
      <w:r>
        <w:t xml:space="preserve"> dodatne bodove.</w:t>
      </w:r>
    </w:p>
    <w:p w14:paraId="2CA73CEC" w14:textId="77777777" w:rsidR="00A37A44" w:rsidRDefault="00A37A44" w:rsidP="00A37A44">
      <w:pPr>
        <w:pStyle w:val="ListParagraph"/>
        <w:numPr>
          <w:ilvl w:val="0"/>
          <w:numId w:val="7"/>
        </w:numPr>
      </w:pPr>
      <w:r>
        <w:t xml:space="preserve">Osnovna pravila vezana isključivo za zahtjev (ne uzimajući u obzir klijenta). Zahtjev se odbija: </w:t>
      </w:r>
    </w:p>
    <w:p w14:paraId="26D8FF28" w14:textId="77777777" w:rsidR="00A37A44" w:rsidRDefault="00A37A44" w:rsidP="00A37A44">
      <w:pPr>
        <w:pStyle w:val="ListParagraph"/>
      </w:pPr>
    </w:p>
    <w:p w14:paraId="6DC157B4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t xml:space="preserve">Ako je suma veća od 300 000 </w:t>
      </w:r>
      <w:r w:rsidRPr="00CA6CA2">
        <w:rPr>
          <w:color w:val="000000" w:themeColor="text1"/>
        </w:rPr>
        <w:t>€</w:t>
      </w:r>
    </w:p>
    <w:p w14:paraId="2D4E7ABF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 xml:space="preserve">Ako je suma manja od 1 000 </w:t>
      </w:r>
      <w:r w:rsidRPr="00CA6CA2">
        <w:rPr>
          <w:color w:val="000000" w:themeColor="text1"/>
        </w:rPr>
        <w:t>€</w:t>
      </w:r>
    </w:p>
    <w:p w14:paraId="36C7A9A9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>Ako je period isplate manji od 1 godinu</w:t>
      </w:r>
    </w:p>
    <w:p w14:paraId="24C47BAF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>Ako je period isplate veći od 25 godina</w:t>
      </w:r>
    </w:p>
    <w:p w14:paraId="20C9A066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 xml:space="preserve">Ako je osnovna mjesečna rata (bez kamate) manja od 100 </w:t>
      </w:r>
      <w:r w:rsidRPr="00CA6CA2">
        <w:rPr>
          <w:color w:val="000000" w:themeColor="text1"/>
        </w:rPr>
        <w:t>€</w:t>
      </w:r>
    </w:p>
    <w:p w14:paraId="721B28E4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 xml:space="preserve">Ako je tip kredita stambeni, a suma manja od 30 000 </w:t>
      </w:r>
      <w:r w:rsidRPr="00CA6CA2">
        <w:rPr>
          <w:color w:val="000000" w:themeColor="text1"/>
        </w:rPr>
        <w:t>€</w:t>
      </w:r>
    </w:p>
    <w:p w14:paraId="16FCA9BE" w14:textId="77777777" w:rsidR="00A37A44" w:rsidRPr="00CA6CA2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 xml:space="preserve">Ako je tip kredita investicioni, a suma manja od 40 000 </w:t>
      </w:r>
      <w:r w:rsidRPr="00CA6CA2">
        <w:rPr>
          <w:color w:val="000000" w:themeColor="text1"/>
        </w:rPr>
        <w:t>€</w:t>
      </w:r>
    </w:p>
    <w:p w14:paraId="76089BB0" w14:textId="77777777" w:rsidR="00A37A44" w:rsidRPr="001B5CC3" w:rsidRDefault="00A37A44" w:rsidP="00A37A44">
      <w:pPr>
        <w:pStyle w:val="ListParagraph"/>
        <w:numPr>
          <w:ilvl w:val="2"/>
          <w:numId w:val="36"/>
        </w:numPr>
      </w:pPr>
      <w:r>
        <w:rPr>
          <w:color w:val="000000" w:themeColor="text1"/>
        </w:rPr>
        <w:t xml:space="preserve">Ako je tip kredita potrošački, a suma veća od 40 000 </w:t>
      </w:r>
      <w:r w:rsidRPr="00CA6CA2">
        <w:rPr>
          <w:color w:val="000000" w:themeColor="text1"/>
        </w:rPr>
        <w:t>€</w:t>
      </w:r>
    </w:p>
    <w:p w14:paraId="43499B95" w14:textId="77777777" w:rsidR="00A37A44" w:rsidRPr="00CA6CA2" w:rsidRDefault="00A37A44" w:rsidP="00A37A44">
      <w:pPr>
        <w:pStyle w:val="ListParagraph"/>
        <w:ind w:left="1080"/>
      </w:pPr>
    </w:p>
    <w:p w14:paraId="79E28BA7" w14:textId="77777777" w:rsidR="00A37A44" w:rsidRDefault="00A37A44" w:rsidP="00A37A44">
      <w:pPr>
        <w:pStyle w:val="ListParagraph"/>
        <w:numPr>
          <w:ilvl w:val="0"/>
          <w:numId w:val="7"/>
        </w:numPr>
      </w:pPr>
      <w:r>
        <w:t xml:space="preserve">Iz baze se preuzimaju potrebne informacije o klijentu i provjeravaju se osnovna pravila vezana za klijentova mjesečna primanja i godine. Zahtjev se odbija ako: </w:t>
      </w:r>
    </w:p>
    <w:p w14:paraId="03146E6C" w14:textId="77777777" w:rsidR="00A37A44" w:rsidRDefault="00A37A44" w:rsidP="00A37A44">
      <w:pPr>
        <w:pStyle w:val="ListParagraph"/>
      </w:pPr>
    </w:p>
    <w:p w14:paraId="41DCD650" w14:textId="77777777" w:rsidR="00A37A44" w:rsidRDefault="00A37A44" w:rsidP="00A37A44">
      <w:pPr>
        <w:pStyle w:val="ListParagraph"/>
        <w:numPr>
          <w:ilvl w:val="2"/>
          <w:numId w:val="37"/>
        </w:numPr>
      </w:pPr>
      <w:r>
        <w:t>Ako klijent ima više od 65 godina, a vremenski period isplate kredite je više od 15 godina</w:t>
      </w:r>
    </w:p>
    <w:p w14:paraId="501693EE" w14:textId="77777777" w:rsidR="00A37A44" w:rsidRDefault="00A37A44" w:rsidP="00A37A44">
      <w:pPr>
        <w:pStyle w:val="ListParagraph"/>
        <w:numPr>
          <w:ilvl w:val="2"/>
          <w:numId w:val="37"/>
        </w:numPr>
      </w:pPr>
      <w:r>
        <w:t>Ako su klijentova dosadašnja mjesečna zaduženja više od 30% mjesečnih primanja</w:t>
      </w:r>
    </w:p>
    <w:p w14:paraId="0D35EC47" w14:textId="77777777" w:rsidR="00A37A44" w:rsidRDefault="00A37A44" w:rsidP="00A37A44">
      <w:pPr>
        <w:pStyle w:val="ListParagraph"/>
        <w:numPr>
          <w:ilvl w:val="2"/>
          <w:numId w:val="37"/>
        </w:numPr>
      </w:pPr>
      <w:r>
        <w:t>Ako klijent ima više od 1 aktivni stambeni ili investicioni kredit i više od 2 potrošačka</w:t>
      </w:r>
    </w:p>
    <w:p w14:paraId="68B618F6" w14:textId="77777777" w:rsidR="00A37A44" w:rsidRDefault="00A37A44" w:rsidP="00A37A44">
      <w:pPr>
        <w:pStyle w:val="ListParagraph"/>
        <w:numPr>
          <w:ilvl w:val="2"/>
          <w:numId w:val="37"/>
        </w:numPr>
      </w:pPr>
      <w:r>
        <w:t>Ako klijent ima više od 2 aktivna stambena ili investiciona kredita</w:t>
      </w:r>
    </w:p>
    <w:p w14:paraId="2CE885E9" w14:textId="77777777" w:rsidR="00A37A44" w:rsidRDefault="00A37A44" w:rsidP="00A37A44">
      <w:pPr>
        <w:pStyle w:val="ListParagraph"/>
        <w:numPr>
          <w:ilvl w:val="2"/>
          <w:numId w:val="37"/>
        </w:numPr>
      </w:pPr>
      <w:r>
        <w:t>Ako klijent ima više od 3 aktivna potrošačka kredita</w:t>
      </w:r>
    </w:p>
    <w:p w14:paraId="6F660EBD" w14:textId="77777777" w:rsidR="00A37A44" w:rsidRDefault="00A37A44" w:rsidP="00A37A44">
      <w:pPr>
        <w:ind w:left="360"/>
      </w:pPr>
      <w:proofErr w:type="gramStart"/>
      <w:r>
        <w:t>Ukoliko se zahtjev nije odbio klijent dobija pozitivan odgovor i unosi garanciju za traženi kredit.</w:t>
      </w:r>
      <w:proofErr w:type="gramEnd"/>
    </w:p>
    <w:p w14:paraId="3950535C" w14:textId="77777777" w:rsidR="00A37A44" w:rsidRDefault="00A37A44" w:rsidP="00A37A44">
      <w:pPr>
        <w:pStyle w:val="Heading3"/>
      </w:pPr>
      <w:r>
        <w:t>Pravila o zadovoljenosti uslova garancije</w:t>
      </w:r>
    </w:p>
    <w:p w14:paraId="599ABD13" w14:textId="77777777" w:rsidR="00A37A44" w:rsidRDefault="00A37A44" w:rsidP="00A37A44">
      <w:pPr>
        <w:ind w:firstLine="360"/>
      </w:pPr>
      <w:proofErr w:type="gramStart"/>
      <w:r>
        <w:t>Ukoliko je klijent dobio pozitivan odgovor vezan za osnovne uslove zahtjeva, bira tip garancije.</w:t>
      </w:r>
      <w:proofErr w:type="gramEnd"/>
    </w:p>
    <w:p w14:paraId="205454C6" w14:textId="77777777" w:rsidR="00A37A44" w:rsidRDefault="00A37A44" w:rsidP="00A37A44">
      <w:pPr>
        <w:ind w:left="720" w:hanging="360"/>
      </w:pPr>
      <w:r>
        <w:t xml:space="preserve">1.  </w:t>
      </w:r>
      <w:r>
        <w:tab/>
        <w:t xml:space="preserve">Ukoliko je korisnik odabrao hipoteku, unosi jednu </w:t>
      </w:r>
      <w:proofErr w:type="gramStart"/>
      <w:r>
        <w:t>ili</w:t>
      </w:r>
      <w:proofErr w:type="gramEnd"/>
      <w:r>
        <w:t xml:space="preserve"> više nekretnine koje zalaže.</w:t>
      </w:r>
      <w:r w:rsidRPr="003F4C14">
        <w:t xml:space="preserve"> </w:t>
      </w:r>
      <w:proofErr w:type="gramStart"/>
      <w:r>
        <w:t>Na osnovu informacija o nekretnini (tip, zona, kvadratura) računa se cijena nekretnine/a (po default-u je 0).</w:t>
      </w:r>
      <w:proofErr w:type="gramEnd"/>
      <w:r w:rsidRPr="003F4C14">
        <w:t xml:space="preserve"> </w:t>
      </w:r>
      <w:r>
        <w:t xml:space="preserve">Nakon što se odredi cijena svih unijetih nekretnina koje se stavljaju pod hipoteku, aktiviraju se pravila o zadovoljenosti procjenjene vrijednosti nekretnine u odnosu </w:t>
      </w:r>
      <w:proofErr w:type="gramStart"/>
      <w:r>
        <w:t>na</w:t>
      </w:r>
      <w:proofErr w:type="gramEnd"/>
      <w:r>
        <w:t xml:space="preserve"> kreditni zahtjev.</w:t>
      </w:r>
    </w:p>
    <w:p w14:paraId="5E4505B9" w14:textId="77777777" w:rsidR="00A37A44" w:rsidRDefault="00A37A44" w:rsidP="00A37A44">
      <w:pPr>
        <w:ind w:left="720" w:hanging="360"/>
      </w:pPr>
      <w:r>
        <w:tab/>
        <w:t>i)     Procjena vrijednosti nekretnine</w:t>
      </w:r>
    </w:p>
    <w:p w14:paraId="18F96339" w14:textId="77777777" w:rsidR="00A37A44" w:rsidRDefault="00A37A44" w:rsidP="00A37A44">
      <w:pPr>
        <w:pStyle w:val="ListParagraph"/>
        <w:numPr>
          <w:ilvl w:val="3"/>
          <w:numId w:val="38"/>
        </w:numPr>
      </w:pPr>
      <w:r>
        <w:t>Ukoliko nekretnina pripada zoni 1, tip stan - vrijednost se procjenjuje na 1300*kvadratura*1.3</w:t>
      </w:r>
    </w:p>
    <w:p w14:paraId="32605374" w14:textId="77777777" w:rsidR="00A37A44" w:rsidRDefault="00A37A44" w:rsidP="00A37A44">
      <w:pPr>
        <w:pStyle w:val="ListParagraph"/>
        <w:numPr>
          <w:ilvl w:val="3"/>
          <w:numId w:val="38"/>
        </w:numPr>
      </w:pPr>
      <w:r>
        <w:t>Ukoliko nekretnina pripada zoni 2, tip stan - vrijednost se procjenjuje na 1200*kvadratura*1.3</w:t>
      </w:r>
    </w:p>
    <w:p w14:paraId="346E6980" w14:textId="77777777" w:rsidR="00A37A44" w:rsidRDefault="00A37A44" w:rsidP="00A37A44">
      <w:pPr>
        <w:pStyle w:val="ListParagraph"/>
        <w:numPr>
          <w:ilvl w:val="3"/>
          <w:numId w:val="38"/>
        </w:numPr>
      </w:pPr>
      <w:r>
        <w:t>Ukoliko nekretnina pripada zoni 1, tip kuća - vrijednost se procjenjuje na 1300*kvadratura*1.1</w:t>
      </w:r>
    </w:p>
    <w:p w14:paraId="0AD21D9C" w14:textId="77777777" w:rsidR="00A37A44" w:rsidRDefault="00A37A44" w:rsidP="00A37A44">
      <w:pPr>
        <w:pStyle w:val="ListParagraph"/>
        <w:numPr>
          <w:ilvl w:val="3"/>
          <w:numId w:val="38"/>
        </w:numPr>
      </w:pPr>
      <w:r>
        <w:t>Ukoliko nekretnina pripada zoni 2, tip kuća - vrijednost se procjenjuje na 1200*kvadratura*1.1</w:t>
      </w:r>
    </w:p>
    <w:p w14:paraId="39C68F70" w14:textId="77777777" w:rsidR="00A37A44" w:rsidRDefault="00A37A44" w:rsidP="00A37A44">
      <w:pPr>
        <w:pStyle w:val="ListParagraph"/>
        <w:ind w:left="1440"/>
      </w:pPr>
    </w:p>
    <w:p w14:paraId="11798425" w14:textId="77777777" w:rsidR="00A37A44" w:rsidRDefault="00A37A44" w:rsidP="00A37A44">
      <w:pPr>
        <w:pStyle w:val="ListParagraph"/>
        <w:numPr>
          <w:ilvl w:val="2"/>
          <w:numId w:val="38"/>
        </w:numPr>
      </w:pPr>
      <w:r>
        <w:lastRenderedPageBreak/>
        <w:t xml:space="preserve">Pravila o zadovoljenosti procjenjene vrijednosti nekretnine/a. Nakon što se odredi vrijednost svih unijetih nekretnina, provjerava se da li ukupna vrijednost zadovoljava uslove u odnosu </w:t>
      </w:r>
      <w:proofErr w:type="gramStart"/>
      <w:r>
        <w:t>na</w:t>
      </w:r>
      <w:proofErr w:type="gramEnd"/>
      <w:r>
        <w:t xml:space="preserve"> sumu kredita.</w:t>
      </w:r>
    </w:p>
    <w:p w14:paraId="7DCF4BB7" w14:textId="77777777" w:rsidR="00A37A44" w:rsidRDefault="00A37A44" w:rsidP="00A37A44">
      <w:pPr>
        <w:pStyle w:val="ListParagraph"/>
        <w:ind w:left="1080"/>
      </w:pPr>
    </w:p>
    <w:p w14:paraId="1498A83D" w14:textId="10D9C015" w:rsidR="00A37A44" w:rsidRDefault="00A37A44" w:rsidP="00A37A44">
      <w:pPr>
        <w:pStyle w:val="ListParagraph"/>
        <w:numPr>
          <w:ilvl w:val="3"/>
          <w:numId w:val="38"/>
        </w:numPr>
      </w:pPr>
      <w:r>
        <w:t xml:space="preserve">Zahtjev se odbija ukoliko nekretnine </w:t>
      </w:r>
      <w:proofErr w:type="gramStart"/>
      <w:r>
        <w:t>nemaju  vrijednost</w:t>
      </w:r>
      <w:proofErr w:type="gramEnd"/>
      <w:r>
        <w:t xml:space="preserve">. Sumira se vrijednost svih unesenih nekretnina. Ukoliko je dobijena suma manja </w:t>
      </w:r>
      <w:proofErr w:type="gramStart"/>
      <w:r>
        <w:t>od</w:t>
      </w:r>
      <w:proofErr w:type="gramEnd"/>
      <w:r>
        <w:t xml:space="preserve"> 120% vrijednosti zahtjevane kreditne sume, zahtjev se odbija. U suprotnom, osnovna zadovoljenost u vezi nekretnine se prihvata, </w:t>
      </w:r>
      <w:proofErr w:type="gramStart"/>
      <w:r>
        <w:t>te</w:t>
      </w:r>
      <w:proofErr w:type="gramEnd"/>
      <w:r>
        <w:t xml:space="preserve"> se prelazi na pravila za računanje kamate.</w:t>
      </w:r>
    </w:p>
    <w:p w14:paraId="0CAA8E18" w14:textId="77777777" w:rsidR="000D0A3E" w:rsidRDefault="000D0A3E" w:rsidP="000D0A3E">
      <w:pPr>
        <w:pStyle w:val="ListParagraph"/>
        <w:ind w:left="1440"/>
      </w:pPr>
    </w:p>
    <w:p w14:paraId="3F7AF045" w14:textId="77777777" w:rsidR="00A37A44" w:rsidRPr="00D84203" w:rsidRDefault="00A37A44" w:rsidP="00A37A44">
      <w:pPr>
        <w:pStyle w:val="ListParagraph"/>
        <w:numPr>
          <w:ilvl w:val="0"/>
          <w:numId w:val="39"/>
        </w:numPr>
      </w:pPr>
      <w:r w:rsidRPr="00D84203">
        <w:t xml:space="preserve">Ukoliko je korisnik odabrao žiranta kao garanciju, potrebno je da on ispunjava uslove vezana za njegova mjesečna primanja i </w:t>
      </w:r>
      <w:proofErr w:type="gramStart"/>
      <w:r w:rsidRPr="00D84203">
        <w:t>godine(</w:t>
      </w:r>
      <w:proofErr w:type="gramEnd"/>
      <w:r w:rsidRPr="00D84203">
        <w:t>pravila koje važe i za klijenta).</w:t>
      </w:r>
    </w:p>
    <w:p w14:paraId="0F164E96" w14:textId="0619E57F" w:rsidR="00A37A44" w:rsidRPr="00DB270C" w:rsidRDefault="00A37A44" w:rsidP="000D0A3E">
      <w:pPr>
        <w:pStyle w:val="Heading3"/>
      </w:pPr>
      <w:r>
        <w:t>Pravila o računanju mjesečne rate</w:t>
      </w:r>
    </w:p>
    <w:p w14:paraId="65D17ECC" w14:textId="77777777" w:rsidR="00A37A44" w:rsidRDefault="00A37A44" w:rsidP="00A37A44">
      <w:pPr>
        <w:ind w:left="360"/>
      </w:pPr>
      <w:r>
        <w:t xml:space="preserve">Ukoliko je klijent zadovoljio osnovne uslove vezane za zahtjev i garanciju, prelazi se </w:t>
      </w:r>
      <w:proofErr w:type="gramStart"/>
      <w:r>
        <w:t>na</w:t>
      </w:r>
      <w:proofErr w:type="gramEnd"/>
      <w:r>
        <w:t xml:space="preserve"> računanje mjesečne rate i kamate. Mjesečna rata se računa </w:t>
      </w:r>
      <w:proofErr w:type="gramStart"/>
      <w:r>
        <w:t>na</w:t>
      </w:r>
      <w:proofErr w:type="gramEnd"/>
      <w:r>
        <w:t xml:space="preserve"> osnovu ukupne sume i konačne kamatne stope. Kamatna stopa se računa </w:t>
      </w:r>
      <w:proofErr w:type="gramStart"/>
      <w:r>
        <w:t>na</w:t>
      </w:r>
      <w:proofErr w:type="gramEnd"/>
      <w:r>
        <w:t xml:space="preserve"> osnovu sume, broja mjeseci za isplatu i nagradnih bodova koje je klijent ostvario. </w:t>
      </w:r>
      <w:proofErr w:type="gramStart"/>
      <w:r>
        <w:t>Prvo se računa osnovna kamatna stopa (ne uzimajući u obzir dodatne bodove i pogodnosti koje je klijent ostvario).</w:t>
      </w:r>
      <w:proofErr w:type="gramEnd"/>
      <w:r>
        <w:t xml:space="preserve"> </w:t>
      </w:r>
      <w:proofErr w:type="gramStart"/>
      <w:r>
        <w:t>Zatim se računaju bodovi koje korisnik dobija, a nakon toga i konačna kamata.</w:t>
      </w:r>
      <w:proofErr w:type="gramEnd"/>
    </w:p>
    <w:p w14:paraId="30FA3BB1" w14:textId="77777777" w:rsidR="00A37A44" w:rsidRDefault="00A37A44" w:rsidP="00A37A44">
      <w:pPr>
        <w:pStyle w:val="ListParagraph"/>
        <w:numPr>
          <w:ilvl w:val="0"/>
          <w:numId w:val="18"/>
        </w:numPr>
        <w:ind w:left="360"/>
      </w:pPr>
      <w:r>
        <w:t xml:space="preserve">Pravila vezana za računanje osnovne kamatne stope. </w:t>
      </w:r>
    </w:p>
    <w:p w14:paraId="0AD0B824" w14:textId="77777777" w:rsidR="00A37A44" w:rsidRDefault="00A37A44" w:rsidP="00A37A44">
      <w:pPr>
        <w:pStyle w:val="ListParagraph"/>
        <w:ind w:left="360"/>
      </w:pPr>
    </w:p>
    <w:p w14:paraId="0434F175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Osnovna kamatna stopa iznosi 8%:</w:t>
      </w:r>
    </w:p>
    <w:p w14:paraId="7E1FC7B4" w14:textId="77777777" w:rsidR="00A37A44" w:rsidRDefault="00A37A44" w:rsidP="00A37A44">
      <w:pPr>
        <w:pStyle w:val="ListParagraph"/>
        <w:ind w:left="1080"/>
      </w:pPr>
    </w:p>
    <w:p w14:paraId="243D390E" w14:textId="77777777" w:rsidR="00A37A44" w:rsidRPr="0087620E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Ako je iznos ispod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veći od 5 godina</w:t>
      </w:r>
    </w:p>
    <w:p w14:paraId="5BC2A0E1" w14:textId="77777777" w:rsidR="00A37A44" w:rsidRPr="0087620E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veći od 8 godina</w:t>
      </w:r>
    </w:p>
    <w:p w14:paraId="54A2CCED" w14:textId="77777777" w:rsidR="00A37A44" w:rsidRPr="0066797F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veći od 10 godina</w:t>
      </w:r>
    </w:p>
    <w:p w14:paraId="049C7D3D" w14:textId="77777777" w:rsidR="00A37A44" w:rsidRPr="001F1FD8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10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veći od 15 godina</w:t>
      </w:r>
    </w:p>
    <w:p w14:paraId="027D382C" w14:textId="77777777" w:rsidR="00A37A44" w:rsidRPr="009A7F35" w:rsidRDefault="00A37A44" w:rsidP="00A37A44">
      <w:pPr>
        <w:pStyle w:val="ListParagraph"/>
        <w:ind w:left="1440"/>
      </w:pPr>
    </w:p>
    <w:p w14:paraId="18E0AD81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Osnovna kamatna stopa iznosi 6%:</w:t>
      </w:r>
    </w:p>
    <w:p w14:paraId="7E6CE635" w14:textId="77777777" w:rsidR="00A37A44" w:rsidRDefault="00A37A44" w:rsidP="00A37A44">
      <w:pPr>
        <w:pStyle w:val="ListParagraph"/>
        <w:ind w:left="1080"/>
      </w:pPr>
    </w:p>
    <w:p w14:paraId="32C886E0" w14:textId="77777777" w:rsidR="00A37A44" w:rsidRPr="009A7F35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Ako je iznos ispod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u opsegu 3-5 godina</w:t>
      </w:r>
    </w:p>
    <w:p w14:paraId="51EB1086" w14:textId="77777777" w:rsidR="00A37A44" w:rsidRPr="009A7F35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u opsegu 5-8 godina</w:t>
      </w:r>
    </w:p>
    <w:p w14:paraId="41E5B3A8" w14:textId="77777777" w:rsidR="00A37A44" w:rsidRPr="00A446FF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u opsegu 8-10 godina</w:t>
      </w:r>
    </w:p>
    <w:p w14:paraId="2429F8BE" w14:textId="77777777" w:rsidR="00A37A44" w:rsidRPr="00E64320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10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u opsegu 10-15 godina</w:t>
      </w:r>
    </w:p>
    <w:p w14:paraId="79385A26" w14:textId="77777777" w:rsidR="00A37A44" w:rsidRPr="001F1FD8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veći od 10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veći od 10 godina</w:t>
      </w:r>
    </w:p>
    <w:p w14:paraId="01E76ECD" w14:textId="77777777" w:rsidR="00A37A44" w:rsidRPr="00E64320" w:rsidRDefault="00A37A44" w:rsidP="00A37A44">
      <w:pPr>
        <w:pStyle w:val="ListParagraph"/>
        <w:ind w:left="1440"/>
      </w:pPr>
    </w:p>
    <w:p w14:paraId="26925FDA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Osnovna kamatna stopa iznosi 4%:</w:t>
      </w:r>
    </w:p>
    <w:p w14:paraId="5873FC92" w14:textId="77777777" w:rsidR="00A37A44" w:rsidRDefault="00A37A44" w:rsidP="00A37A44">
      <w:pPr>
        <w:pStyle w:val="ListParagraph"/>
        <w:ind w:left="1080"/>
      </w:pPr>
    </w:p>
    <w:p w14:paraId="74AD5DBA" w14:textId="77777777" w:rsidR="00A37A44" w:rsidRPr="00E64320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Ako je iznos ispod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ispod 3 godine</w:t>
      </w:r>
    </w:p>
    <w:p w14:paraId="39F1AFF7" w14:textId="77777777" w:rsidR="00A37A44" w:rsidRPr="00E64320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1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ispod 5 godina</w:t>
      </w:r>
    </w:p>
    <w:p w14:paraId="07F87944" w14:textId="77777777" w:rsidR="00A37A44" w:rsidRPr="00A446FF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3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ispod 8 godina</w:t>
      </w:r>
    </w:p>
    <w:p w14:paraId="6250D3B5" w14:textId="77777777" w:rsidR="00A37A44" w:rsidRPr="00E64320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u opsegu 6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- 10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ispod 10 godina</w:t>
      </w:r>
    </w:p>
    <w:p w14:paraId="51D6B4D3" w14:textId="77777777" w:rsidR="00A37A44" w:rsidRPr="009A7F35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 xml:space="preserve">Ako je iznos veći od 100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>, a period isplate ispod 15 godina</w:t>
      </w:r>
    </w:p>
    <w:p w14:paraId="34E3D5F9" w14:textId="77777777" w:rsidR="00A37A44" w:rsidRDefault="00A37A44" w:rsidP="00A37A44">
      <w:pPr>
        <w:pStyle w:val="ListParagraph"/>
      </w:pPr>
    </w:p>
    <w:p w14:paraId="23948AB3" w14:textId="77777777" w:rsidR="00A37A44" w:rsidRDefault="00A37A44" w:rsidP="00A37A44">
      <w:pPr>
        <w:pStyle w:val="ListParagraph"/>
        <w:numPr>
          <w:ilvl w:val="0"/>
          <w:numId w:val="18"/>
        </w:numPr>
        <w:ind w:left="360"/>
      </w:pPr>
      <w:r>
        <w:t xml:space="preserve">Nakon što se izračuna osnovna kamatna stopa aktiviraju se pravila za računanje nagradnih bodova klijenta. Iz ove grupe potrebno je da budu zadovoljena minimalno 2 preduslova za svaki broj bodova. Prioritet su bodovi koji imaju ispunjeno barem 50% svojih pravila. Ukoliko nijedna grupa ne ispunjava 50% pravila, uzimaju se bodovi grupe koja ima veći procenta ispunjenosti. Ukoliko više bodova zadovoljava barem 50% pravila, uzimaju se najveći bodovi. </w:t>
      </w:r>
    </w:p>
    <w:p w14:paraId="1499B552" w14:textId="77777777" w:rsidR="00A37A44" w:rsidRDefault="00A37A44" w:rsidP="00A37A44">
      <w:pPr>
        <w:pStyle w:val="ListParagraph"/>
        <w:ind w:left="360"/>
      </w:pPr>
    </w:p>
    <w:p w14:paraId="67CDB86B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5 bodova + bonus:</w:t>
      </w:r>
    </w:p>
    <w:p w14:paraId="5A28D276" w14:textId="77777777" w:rsidR="00A37A44" w:rsidRDefault="00A37A44" w:rsidP="00A37A44">
      <w:pPr>
        <w:pStyle w:val="ListParagraph"/>
        <w:ind w:left="1080"/>
      </w:pPr>
    </w:p>
    <w:p w14:paraId="6B1EE0CA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podiže investicioni ili stambeni kredit</w:t>
      </w:r>
    </w:p>
    <w:p w14:paraId="1AA2A31D" w14:textId="77777777" w:rsidR="00A37A44" w:rsidRPr="001E3839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Suma novca iznosi više od 100 000 </w:t>
      </w:r>
      <w:r w:rsidRPr="00CA6CA2">
        <w:rPr>
          <w:color w:val="000000" w:themeColor="text1"/>
        </w:rPr>
        <w:t>€</w:t>
      </w:r>
    </w:p>
    <w:p w14:paraId="6C586194" w14:textId="77777777" w:rsidR="00A37A44" w:rsidRPr="001E3839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>Korisnik ima račun otvoren u banci više od 4 godine</w:t>
      </w:r>
    </w:p>
    <w:p w14:paraId="15A46700" w14:textId="77777777" w:rsidR="00A37A44" w:rsidRPr="001E3839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>Korisnik je do sada podizao barem 2 isplaćena kredita (svaki kredit +1 bod bonusa)</w:t>
      </w:r>
    </w:p>
    <w:p w14:paraId="5F1024C5" w14:textId="77777777" w:rsidR="00A37A44" w:rsidRPr="001E3839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>Korisnik ima barem jedan aktivan kredit</w:t>
      </w:r>
    </w:p>
    <w:p w14:paraId="095F7522" w14:textId="77777777" w:rsidR="00A37A44" w:rsidRPr="001E3839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>Korisnik je kao garanciju odabrao žiranta koji ima barem 1 isplaćen kredit (svaki kredit +1 bod bonusa)</w:t>
      </w:r>
    </w:p>
    <w:p w14:paraId="2E1D4B7B" w14:textId="77777777" w:rsidR="00A37A44" w:rsidRPr="006639DF" w:rsidRDefault="00A37A44" w:rsidP="00A37A44">
      <w:pPr>
        <w:pStyle w:val="ListParagraph"/>
        <w:numPr>
          <w:ilvl w:val="3"/>
          <w:numId w:val="18"/>
        </w:numPr>
        <w:ind w:left="1440"/>
      </w:pPr>
      <w:r>
        <w:rPr>
          <w:color w:val="000000" w:themeColor="text1"/>
        </w:rPr>
        <w:t>Korisnik je kao garanciju odabrao hipoteku, gdje je vrijednost nekretnine/a barem 2 puta veća od vrijednosti kredita</w:t>
      </w:r>
    </w:p>
    <w:p w14:paraId="34E57504" w14:textId="77777777" w:rsidR="00A37A44" w:rsidRPr="00D80848" w:rsidRDefault="00A37A44" w:rsidP="00A37A44">
      <w:pPr>
        <w:pStyle w:val="ListParagraph"/>
        <w:ind w:left="1440"/>
      </w:pPr>
    </w:p>
    <w:p w14:paraId="61C6F14B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4 boda + bonus:</w:t>
      </w:r>
    </w:p>
    <w:p w14:paraId="2823B818" w14:textId="77777777" w:rsidR="00A37A44" w:rsidRDefault="00A37A44" w:rsidP="00A37A44">
      <w:pPr>
        <w:pStyle w:val="ListParagraph"/>
        <w:ind w:left="1080"/>
      </w:pPr>
    </w:p>
    <w:p w14:paraId="7D5A2F21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podiže investicioni ili stambeni kredit</w:t>
      </w:r>
    </w:p>
    <w:p w14:paraId="07CF10F5" w14:textId="77777777" w:rsidR="00A37A44" w:rsidRPr="0064597F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Suma novca iznosi više od 50 000 </w:t>
      </w:r>
      <w:r w:rsidRPr="00CA6CA2">
        <w:rPr>
          <w:color w:val="000000" w:themeColor="text1"/>
        </w:rPr>
        <w:t>€</w:t>
      </w:r>
    </w:p>
    <w:p w14:paraId="2DCA462B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do sada podizao barem jedan kredit (svaki kredit +1 bod bonusa)</w:t>
      </w:r>
    </w:p>
    <w:p w14:paraId="43F2BE2E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ima račun otvoren u banci barem 2 godine</w:t>
      </w:r>
    </w:p>
    <w:p w14:paraId="5276CD64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je kao garanciju odabrao hipoteku, gdje je vrijednost nekretnine/a barem 150% od ukupne vrijednosti kredita</w:t>
      </w:r>
    </w:p>
    <w:p w14:paraId="32B257A3" w14:textId="77777777" w:rsidR="00A37A44" w:rsidRDefault="00A37A44" w:rsidP="00A37A44">
      <w:pPr>
        <w:pStyle w:val="ListParagraph"/>
        <w:ind w:left="1440"/>
      </w:pPr>
    </w:p>
    <w:p w14:paraId="7ED8C7AD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 xml:space="preserve">3 boda: </w:t>
      </w:r>
    </w:p>
    <w:p w14:paraId="5D713247" w14:textId="77777777" w:rsidR="00A37A44" w:rsidRDefault="00A37A44" w:rsidP="00A37A44">
      <w:pPr>
        <w:pStyle w:val="ListParagraph"/>
        <w:ind w:left="1080"/>
      </w:pPr>
    </w:p>
    <w:p w14:paraId="5AA2C680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podiže potrošački kredit</w:t>
      </w:r>
    </w:p>
    <w:p w14:paraId="31A60E3E" w14:textId="77777777" w:rsidR="00A37A44" w:rsidRPr="008F4DDB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Suma novca iznosi više od 15 000 </w:t>
      </w:r>
      <w:r w:rsidRPr="00CA6CA2">
        <w:rPr>
          <w:color w:val="000000" w:themeColor="text1"/>
        </w:rPr>
        <w:t>€</w:t>
      </w:r>
    </w:p>
    <w:p w14:paraId="4A7D3006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ima račun otvoren u banci barem 1 godinu</w:t>
      </w:r>
    </w:p>
    <w:p w14:paraId="3FA8254E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nema nijedan aktivni kredit</w:t>
      </w:r>
    </w:p>
    <w:p w14:paraId="30ABF3FC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je kao garanciju odabrao žiranta</w:t>
      </w:r>
    </w:p>
    <w:p w14:paraId="4FBBCB6F" w14:textId="77777777" w:rsidR="00A37A44" w:rsidRDefault="00A37A44" w:rsidP="00A37A44">
      <w:pPr>
        <w:pStyle w:val="ListParagraph"/>
        <w:ind w:left="1440"/>
      </w:pPr>
    </w:p>
    <w:p w14:paraId="727846B3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2 boda:</w:t>
      </w:r>
    </w:p>
    <w:p w14:paraId="0B3D3804" w14:textId="77777777" w:rsidR="00A37A44" w:rsidRDefault="00A37A44" w:rsidP="00A37A44">
      <w:pPr>
        <w:pStyle w:val="ListParagraph"/>
        <w:ind w:left="1080"/>
      </w:pPr>
    </w:p>
    <w:p w14:paraId="469AB603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podiže stambeni ili investicioni kredit</w:t>
      </w:r>
    </w:p>
    <w:p w14:paraId="384572A6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Suma novca iznosi više od 35 hiljada</w:t>
      </w:r>
    </w:p>
    <w:p w14:paraId="5B4C10D0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ima račun otvoren u banci barem 1 godinu</w:t>
      </w:r>
    </w:p>
    <w:p w14:paraId="102DD27C" w14:textId="77777777" w:rsidR="00A37A44" w:rsidRDefault="00A37A44" w:rsidP="00A37A44">
      <w:pPr>
        <w:pStyle w:val="ListParagraph"/>
        <w:ind w:left="1440"/>
      </w:pPr>
    </w:p>
    <w:p w14:paraId="48F08722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1 bod:</w:t>
      </w:r>
    </w:p>
    <w:p w14:paraId="4E7D0402" w14:textId="77777777" w:rsidR="00A37A44" w:rsidRDefault="00A37A44" w:rsidP="00A37A44">
      <w:pPr>
        <w:pStyle w:val="ListParagraph"/>
        <w:ind w:left="1080"/>
      </w:pPr>
    </w:p>
    <w:p w14:paraId="2D0FA6B5" w14:textId="77777777" w:rsidR="00A37A44" w:rsidRPr="003402E7" w:rsidRDefault="00A37A44" w:rsidP="00A37A44">
      <w:pPr>
        <w:pStyle w:val="ListParagraph"/>
        <w:numPr>
          <w:ilvl w:val="3"/>
          <w:numId w:val="18"/>
        </w:numPr>
        <w:ind w:left="1440"/>
      </w:pPr>
      <w:r>
        <w:t xml:space="preserve">Suma novca iznosi više od 10 000 </w:t>
      </w:r>
      <w:r w:rsidRPr="00CA6CA2">
        <w:rPr>
          <w:color w:val="000000" w:themeColor="text1"/>
        </w:rPr>
        <w:t>€</w:t>
      </w:r>
    </w:p>
    <w:p w14:paraId="4C7B2965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nema nijedan aktivni kredit</w:t>
      </w:r>
    </w:p>
    <w:p w14:paraId="2BEFF803" w14:textId="77777777" w:rsidR="00A37A44" w:rsidRDefault="00A37A44" w:rsidP="00A37A44">
      <w:pPr>
        <w:pStyle w:val="ListParagraph"/>
        <w:numPr>
          <w:ilvl w:val="3"/>
          <w:numId w:val="18"/>
        </w:numPr>
        <w:ind w:left="1440"/>
      </w:pPr>
      <w:r>
        <w:t>Korisnik je kao garanciju odabrao žiranta ili nekretninu</w:t>
      </w:r>
    </w:p>
    <w:p w14:paraId="300A4948" w14:textId="77777777" w:rsidR="00A37A44" w:rsidRDefault="00A37A44" w:rsidP="00A37A44">
      <w:pPr>
        <w:pStyle w:val="ListParagraph"/>
        <w:ind w:left="1440"/>
      </w:pPr>
    </w:p>
    <w:p w14:paraId="15AA1FDB" w14:textId="77777777" w:rsidR="00A37A44" w:rsidRDefault="00A37A44" w:rsidP="00A37A44">
      <w:pPr>
        <w:pStyle w:val="ListParagraph"/>
        <w:numPr>
          <w:ilvl w:val="0"/>
          <w:numId w:val="18"/>
        </w:numPr>
        <w:ind w:left="360"/>
      </w:pPr>
      <w:r>
        <w:t xml:space="preserve">Nakon što su korisniku dodati nagradni bodovi, računa se konačna kamatna stopa. Kamatna stopa se dobija </w:t>
      </w:r>
      <w:proofErr w:type="gramStart"/>
      <w:r>
        <w:t>na</w:t>
      </w:r>
      <w:proofErr w:type="gramEnd"/>
      <w:r>
        <w:t xml:space="preserve"> osnovu osnovne kamatne stope i dodatnih bodova. Na osnovi bodova se računa procenat umanjenja osnovne kamatne stope.</w:t>
      </w:r>
    </w:p>
    <w:p w14:paraId="3A94E016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Ako korisnik ima ukupno 2-10 bodova, kamata se umanjuje za 5%, pri čemu se nakon toga korisniku skida 1 bod</w:t>
      </w:r>
    </w:p>
    <w:p w14:paraId="7C65896D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lastRenderedPageBreak/>
        <w:t>Ako korisnik ima ukupno 10-15 bodova, kamata se umanjuje za 20% pri čemu se nakon toga korisniku skida 1 bod</w:t>
      </w:r>
    </w:p>
    <w:p w14:paraId="5E5607D7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Ako korisnik ima ukupno 15-20 bodova, kamata se umanjuje za 30% pri čemu se nakon toga korisniku skidaju 2 boda</w:t>
      </w:r>
    </w:p>
    <w:p w14:paraId="2577BD04" w14:textId="77777777" w:rsidR="00A37A44" w:rsidRDefault="00A37A44" w:rsidP="00A37A44">
      <w:pPr>
        <w:pStyle w:val="ListParagraph"/>
        <w:numPr>
          <w:ilvl w:val="2"/>
          <w:numId w:val="18"/>
        </w:numPr>
        <w:ind w:left="1080" w:hanging="360"/>
      </w:pPr>
      <w:r>
        <w:t>Ako korisnik ima ukupno više od 20 bodova, kamata se umanjuje za 40%, pri čemu se nakon toga korisniku skidaju 5 bodova</w:t>
      </w:r>
    </w:p>
    <w:p w14:paraId="7D9B0A3B" w14:textId="77777777" w:rsidR="00A37A44" w:rsidRDefault="00A37A44" w:rsidP="00A37A44">
      <w:pPr>
        <w:pStyle w:val="ListParagraph"/>
        <w:ind w:left="1080"/>
      </w:pPr>
    </w:p>
    <w:p w14:paraId="3FE47A16" w14:textId="77777777" w:rsidR="00A37A44" w:rsidRPr="00D84203" w:rsidRDefault="00A37A44" w:rsidP="00A37A44">
      <w:pPr>
        <w:pStyle w:val="ListParagraph"/>
        <w:numPr>
          <w:ilvl w:val="0"/>
          <w:numId w:val="18"/>
        </w:numPr>
        <w:ind w:left="360"/>
      </w:pPr>
      <w:r w:rsidRPr="00D84203">
        <w:t xml:space="preserve">Na osnovu dobijene mjesečne rate, provjerava se da li korisnikova ukupna mjesečna zaduženja pokrivaju manje </w:t>
      </w:r>
      <w:proofErr w:type="gramStart"/>
      <w:r w:rsidRPr="00D84203">
        <w:t>od</w:t>
      </w:r>
      <w:proofErr w:type="gramEnd"/>
      <w:r w:rsidRPr="00D84203">
        <w:t xml:space="preserve"> 40% mjesečnih primanja. Ukoliko pokrivaju više </w:t>
      </w:r>
      <w:proofErr w:type="gramStart"/>
      <w:r w:rsidRPr="00D84203">
        <w:t>od</w:t>
      </w:r>
      <w:proofErr w:type="gramEnd"/>
      <w:r w:rsidRPr="00D84203">
        <w:t xml:space="preserve"> 40%, klijent dobija negativan odgovor, u suprotnom dobija pozitivan odgovor.</w:t>
      </w:r>
    </w:p>
    <w:p w14:paraId="256B1F96" w14:textId="1C6760AF" w:rsidR="00D84203" w:rsidRDefault="00A37A44" w:rsidP="00A37A44">
      <w:r>
        <w:t>Na osnovu dobijene rate, kamate i pogodnosti, ukoliko klijent i zahtjev zadovoljavaju uslove</w:t>
      </w:r>
      <w:proofErr w:type="gramStart"/>
      <w:r>
        <w:t>,  kreira</w:t>
      </w:r>
      <w:proofErr w:type="gramEnd"/>
      <w:r>
        <w:t xml:space="preserve"> se ponuda klijentu. Klijent ima opciju da prihvati </w:t>
      </w:r>
      <w:proofErr w:type="gramStart"/>
      <w:r>
        <w:t>ili</w:t>
      </w:r>
      <w:proofErr w:type="gramEnd"/>
      <w:r>
        <w:t xml:space="preserve"> odbije ponudu. Ako prihvati ponudu kreira se ugovor </w:t>
      </w:r>
      <w:proofErr w:type="gramStart"/>
      <w:r>
        <w:t>sa</w:t>
      </w:r>
      <w:proofErr w:type="gramEnd"/>
      <w:r>
        <w:t xml:space="preserve"> detaljima obaveza isplate. Potrebno je da korisnik ima odgovarajući iznos </w:t>
      </w:r>
      <w:proofErr w:type="gramStart"/>
      <w:r>
        <w:t>na</w:t>
      </w:r>
      <w:proofErr w:type="gramEnd"/>
      <w:r>
        <w:t xml:space="preserve"> svom računu na mjesečnom nivou u dogovorenom terminu po ugovoru kako bi banka automatski skidala iznos rate sa njegovog računa. </w:t>
      </w:r>
    </w:p>
    <w:p w14:paraId="334BC012" w14:textId="77777777" w:rsidR="00A37A44" w:rsidRDefault="00A37A44" w:rsidP="00302763">
      <w:pPr>
        <w:pStyle w:val="Heading1"/>
      </w:pPr>
      <w:r>
        <w:t>Praćenje uplata (CEP)</w:t>
      </w:r>
    </w:p>
    <w:p w14:paraId="7C143EE3" w14:textId="77777777" w:rsidR="00A37A44" w:rsidRPr="003E2144" w:rsidRDefault="00A37A44" w:rsidP="00A37A44"/>
    <w:p w14:paraId="2FBD8E31" w14:textId="77777777" w:rsidR="00A37A44" w:rsidRDefault="00A37A44" w:rsidP="00A37A44">
      <w:r>
        <w:t xml:space="preserve">Klijentu se skida iznos rate </w:t>
      </w:r>
      <w:proofErr w:type="gramStart"/>
      <w:r>
        <w:t>sa</w:t>
      </w:r>
      <w:proofErr w:type="gramEnd"/>
      <w:r>
        <w:t xml:space="preserve"> računa svakog dogovorenog dana u mjesecu:</w:t>
      </w:r>
    </w:p>
    <w:p w14:paraId="1604ADDE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t>Ako korisnik ima dovoljan iznos na računu</w:t>
      </w:r>
    </w:p>
    <w:p w14:paraId="4C8EDCBD" w14:textId="77777777" w:rsidR="00A37A44" w:rsidRDefault="00A37A44" w:rsidP="00A37A44">
      <w:r>
        <w:t>Klijentu se šalje upozorenje:</w:t>
      </w:r>
    </w:p>
    <w:p w14:paraId="1FB71641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t>Ako korisnik nema dovoljno na računu u dogovorenom datumu za anuitet (podizanje novca u iznosu rate)</w:t>
      </w:r>
    </w:p>
    <w:p w14:paraId="4DDD7C0D" w14:textId="77777777" w:rsidR="00A37A44" w:rsidRDefault="00A37A44" w:rsidP="00A37A44">
      <w:r>
        <w:t>Klijent postaje sumnjiv (uz odgovarajući opis):</w:t>
      </w:r>
    </w:p>
    <w:p w14:paraId="44ECE0A7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t xml:space="preserve">Ako su u zadnjih godinu dana klijentu poslata 3 ili više upozorenja ili </w:t>
      </w:r>
    </w:p>
    <w:p w14:paraId="4E735004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t>Ako  je korisnik u 5 minuta više od 3 puta pri prijavi unio pogrešnu lozinku ili</w:t>
      </w:r>
    </w:p>
    <w:p w14:paraId="38D19221" w14:textId="77777777" w:rsidR="00A37A44" w:rsidRPr="00FA112D" w:rsidRDefault="00A37A44" w:rsidP="00A37A44">
      <w:pPr>
        <w:pStyle w:val="ListParagraph"/>
        <w:numPr>
          <w:ilvl w:val="0"/>
          <w:numId w:val="23"/>
        </w:numPr>
      </w:pPr>
      <w:r>
        <w:t xml:space="preserve">Ako je korisnik izvršio u jednom danu više od 3 transakcije čiji je ukupni iznos veći od 3 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ili</w:t>
      </w:r>
    </w:p>
    <w:p w14:paraId="5ADFCC4F" w14:textId="77777777" w:rsidR="00A37A44" w:rsidRPr="000B4B22" w:rsidRDefault="00A37A44" w:rsidP="00A37A44">
      <w:pPr>
        <w:pStyle w:val="ListParagraph"/>
        <w:numPr>
          <w:ilvl w:val="0"/>
          <w:numId w:val="23"/>
        </w:numPr>
      </w:pPr>
      <w:r>
        <w:rPr>
          <w:color w:val="000000" w:themeColor="text1"/>
        </w:rPr>
        <w:t xml:space="preserve">Ako je klijent u poslednjih sat vremena podigao sa računa 3 ili više puta iznos od minimum 5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ili više  pojedinačno ili</w:t>
      </w:r>
    </w:p>
    <w:p w14:paraId="56ADE81C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rPr>
          <w:color w:val="000000" w:themeColor="text1"/>
        </w:rPr>
        <w:t xml:space="preserve">Ako je klijent u poslednjih 20 minuta podigao sa računa sumu novca veću od 1000 </w:t>
      </w:r>
      <w:r w:rsidRPr="00CA6CA2">
        <w:rPr>
          <w:color w:val="000000" w:themeColor="text1"/>
        </w:rPr>
        <w:t>€</w:t>
      </w:r>
      <w:r>
        <w:rPr>
          <w:color w:val="000000" w:themeColor="text1"/>
        </w:rPr>
        <w:t xml:space="preserve"> i u poslednjih sat vremena izvršio transakcije veće od 1 000 </w:t>
      </w:r>
      <w:r w:rsidRPr="00CA6CA2">
        <w:rPr>
          <w:color w:val="000000" w:themeColor="text1"/>
        </w:rPr>
        <w:t>€</w:t>
      </w:r>
    </w:p>
    <w:p w14:paraId="68AE6C36" w14:textId="77777777" w:rsidR="00A37A44" w:rsidRDefault="00A37A44" w:rsidP="00A37A44">
      <w:r>
        <w:t>Klijentu se skida 1 nagradni bod:</w:t>
      </w:r>
    </w:p>
    <w:p w14:paraId="067A3EFE" w14:textId="77777777" w:rsidR="00A37A44" w:rsidRDefault="00A37A44" w:rsidP="00A37A44">
      <w:pPr>
        <w:pStyle w:val="ListParagraph"/>
        <w:numPr>
          <w:ilvl w:val="0"/>
          <w:numId w:val="23"/>
        </w:numPr>
      </w:pPr>
      <w:r>
        <w:t>Ako ima 1 ili više bodova na računu i ako u 3 mjeseca ima 2 upozorenja zbog kasnjenja uplate</w:t>
      </w:r>
    </w:p>
    <w:p w14:paraId="1ACF54EB" w14:textId="44F4C99A" w:rsidR="00A37A44" w:rsidRDefault="00A37A44" w:rsidP="00A37A44"/>
    <w:p w14:paraId="7DE70357" w14:textId="3BFBF16D" w:rsidR="00D84203" w:rsidRDefault="00D84203" w:rsidP="00D84203">
      <w:pPr>
        <w:pStyle w:val="Heading1"/>
      </w:pPr>
      <w:r>
        <w:t>Interakcija između pravila</w:t>
      </w:r>
      <w:r w:rsidR="00CC2E3F">
        <w:t xml:space="preserve"> (forward-chaining)</w:t>
      </w:r>
    </w:p>
    <w:p w14:paraId="133E812A" w14:textId="307CAC3E" w:rsidR="00302763" w:rsidRDefault="00302763" w:rsidP="00302763"/>
    <w:p w14:paraId="39E889F6" w14:textId="5747DEBB" w:rsidR="00302763" w:rsidRDefault="00302763" w:rsidP="00302763">
      <w:r>
        <w:t>Primjeri interakcije između pravila gdje izvršavanje jednog izaziva izvršavanje drugog pravila:</w:t>
      </w:r>
    </w:p>
    <w:p w14:paraId="6CA0EBEC" w14:textId="1A6BF43F" w:rsidR="00CD750B" w:rsidRDefault="00302763" w:rsidP="00CD750B">
      <w:pPr>
        <w:pStyle w:val="ListParagraph"/>
        <w:numPr>
          <w:ilvl w:val="0"/>
          <w:numId w:val="40"/>
        </w:numPr>
      </w:pPr>
      <w:r>
        <w:t xml:space="preserve">Forward-chaining </w:t>
      </w:r>
      <w:r w:rsidR="00274840">
        <w:t>2. nivoa</w:t>
      </w:r>
      <w:r w:rsidR="0048701F">
        <w:t xml:space="preserve"> </w:t>
      </w:r>
      <w:r w:rsidR="00274840">
        <w:t>:</w:t>
      </w:r>
    </w:p>
    <w:p w14:paraId="06DF474E" w14:textId="77777777" w:rsidR="00A6209E" w:rsidRDefault="00A6209E" w:rsidP="0048701F">
      <w:pPr>
        <w:pStyle w:val="ListParagraph"/>
      </w:pPr>
    </w:p>
    <w:p w14:paraId="47BEF61E" w14:textId="2A85E426" w:rsidR="0048701F" w:rsidRDefault="00E2287C" w:rsidP="0048701F">
      <w:pPr>
        <w:pStyle w:val="ListParagraph"/>
      </w:pPr>
      <w:r>
        <w:t>Kada korisnik prijavi</w:t>
      </w:r>
      <w:r w:rsidR="00CD750B">
        <w:t xml:space="preserve"> jednu </w:t>
      </w:r>
      <w:proofErr w:type="gramStart"/>
      <w:r w:rsidR="00CD750B">
        <w:t>ili</w:t>
      </w:r>
      <w:proofErr w:type="gramEnd"/>
      <w:r w:rsidR="00CD750B">
        <w:t xml:space="preserve"> više</w:t>
      </w:r>
      <w:r>
        <w:t xml:space="preserve"> nekretnin</w:t>
      </w:r>
      <w:r w:rsidR="00CD750B">
        <w:t xml:space="preserve">a (cijena postavljena na 0), prvo se izvršava pravilo koje računa vrijednost tih nekretnina. Nakon što se izračuna vrijednost nekretnine postavlja se njena vrijednost </w:t>
      </w:r>
      <w:proofErr w:type="gramStart"/>
      <w:r w:rsidR="00CD750B">
        <w:t>na</w:t>
      </w:r>
      <w:proofErr w:type="gramEnd"/>
      <w:r w:rsidR="00CD750B">
        <w:t xml:space="preserve"> </w:t>
      </w:r>
      <w:r w:rsidR="00CD750B">
        <w:lastRenderedPageBreak/>
        <w:t>izračunati iznos. Kada se kod svih prijavljenih nekretnina postavi cijena (</w:t>
      </w:r>
      <w:proofErr w:type="gramStart"/>
      <w:r w:rsidR="00CD750B">
        <w:t>!=</w:t>
      </w:r>
      <w:proofErr w:type="gramEnd"/>
      <w:r w:rsidR="00CD750B">
        <w:t xml:space="preserve"> 0) to izaziva izvršavanje pravila koje provjerava da li </w:t>
      </w:r>
      <w:r w:rsidR="00627E99">
        <w:t>ukupna suma pokriva 120% glavnice (iznos zahtjeva kredita).</w:t>
      </w:r>
      <w:r w:rsidR="0048701F">
        <w:t xml:space="preserve"> </w:t>
      </w:r>
    </w:p>
    <w:p w14:paraId="71962B5E" w14:textId="290AA744" w:rsidR="007E0CB9" w:rsidRDefault="007E0CB9" w:rsidP="0048701F">
      <w:pPr>
        <w:pStyle w:val="ListParagraph"/>
      </w:pPr>
    </w:p>
    <w:p w14:paraId="18BFA7C2" w14:textId="3DC273BF" w:rsidR="007E0CB9" w:rsidRDefault="007E0CB9" w:rsidP="0048701F">
      <w:pPr>
        <w:pStyle w:val="ListParagraph"/>
      </w:pPr>
      <w:proofErr w:type="gramStart"/>
      <w:r>
        <w:t>Ukoliko je korisnik za garanciju odabrao žiranta, potrebno je da unese njegov jmbg.</w:t>
      </w:r>
      <w:proofErr w:type="gramEnd"/>
      <w:r>
        <w:t xml:space="preserve"> </w:t>
      </w:r>
      <w:proofErr w:type="gramStart"/>
      <w:r>
        <w:t>U radnu memoriju se ubacuje pomoćna klasa koja sadrži žirantov jmbg, što izaziva izvršavanje pravila koje provjerava da li žiratn zadovoljava potrebne uslove.</w:t>
      </w:r>
      <w:proofErr w:type="gramEnd"/>
      <w:r>
        <w:t xml:space="preserve"> Ukoliko ne zadovoljava uslove, šalje se negativan odgovor, inače se prelazi </w:t>
      </w:r>
      <w:proofErr w:type="gramStart"/>
      <w:r>
        <w:t>na</w:t>
      </w:r>
      <w:proofErr w:type="gramEnd"/>
      <w:r>
        <w:t xml:space="preserve"> sledeći korak.</w:t>
      </w:r>
    </w:p>
    <w:p w14:paraId="454BCC11" w14:textId="6B4F833B" w:rsidR="00A6209E" w:rsidRDefault="00A6209E" w:rsidP="00A6209E"/>
    <w:p w14:paraId="646A5C0D" w14:textId="486D995A" w:rsidR="00A6209E" w:rsidRDefault="00E8087C" w:rsidP="00A6209E">
      <w:pPr>
        <w:pStyle w:val="ListParagraph"/>
        <w:numPr>
          <w:ilvl w:val="0"/>
          <w:numId w:val="40"/>
        </w:numPr>
      </w:pPr>
      <w:r>
        <w:t xml:space="preserve">Forward-chaining </w:t>
      </w:r>
      <w:r w:rsidR="00416DBD">
        <w:t>4</w:t>
      </w:r>
      <w:r>
        <w:t>. nivoa</w:t>
      </w:r>
      <w:r w:rsidR="007C075C">
        <w:t>:</w:t>
      </w:r>
    </w:p>
    <w:p w14:paraId="7D458433" w14:textId="3E3A45F7" w:rsidR="007C075C" w:rsidRDefault="007C075C" w:rsidP="007C075C">
      <w:pPr>
        <w:ind w:left="720"/>
      </w:pPr>
      <w:proofErr w:type="gramStart"/>
      <w:r>
        <w:t xml:space="preserve">Kada se formira kreditni zahtjev prvo </w:t>
      </w:r>
      <w:r w:rsidR="00392558">
        <w:t xml:space="preserve">se </w:t>
      </w:r>
      <w:r>
        <w:t>računa osnovna kamatna stopa.</w:t>
      </w:r>
      <w:proofErr w:type="gramEnd"/>
      <w:r>
        <w:t xml:space="preserve"> Nakon što se odredi osnovna kamatna stopa, u radnu memoriju se ubacuje objekat pomoćne klase koja sadrži </w:t>
      </w:r>
      <w:r w:rsidR="002873B0">
        <w:t>id kreditnog zahtjeva, izračunatu osnovnu kamatu i</w:t>
      </w:r>
      <w:r w:rsidR="00C43BCD">
        <w:t xml:space="preserve"> nagradne bodove klijenta (inicijalizuju se </w:t>
      </w:r>
      <w:proofErr w:type="gramStart"/>
      <w:r w:rsidR="00C43BCD">
        <w:t>na</w:t>
      </w:r>
      <w:proofErr w:type="gramEnd"/>
      <w:r w:rsidR="00C43BCD">
        <w:t xml:space="preserve"> 0</w:t>
      </w:r>
      <w:r w:rsidR="00717578">
        <w:t>).</w:t>
      </w:r>
      <w:r w:rsidR="006011A7">
        <w:t xml:space="preserve"> </w:t>
      </w:r>
      <w:proofErr w:type="gramStart"/>
      <w:r w:rsidR="006011A7">
        <w:t>Izvršavanje ovog pravila izaziva izvšavanje pravila koje računa nagradne bodove koje korisnik dobija.</w:t>
      </w:r>
      <w:proofErr w:type="gramEnd"/>
      <w:r w:rsidR="006011A7">
        <w:t xml:space="preserve"> Nakon što se izračunaju bonus bodovi oni se postavljaju kao atribut pomoćne </w:t>
      </w:r>
      <w:proofErr w:type="gramStart"/>
      <w:r w:rsidR="006011A7">
        <w:t>klase .</w:t>
      </w:r>
      <w:proofErr w:type="gramEnd"/>
      <w:r w:rsidR="006011A7">
        <w:t xml:space="preserve"> Postavljanje nagradnih bodova izaziva izvršavanje pravila koje računa </w:t>
      </w:r>
      <w:r w:rsidR="000C6A19">
        <w:t>koliko se</w:t>
      </w:r>
      <w:r w:rsidR="00AD7ECC">
        <w:t xml:space="preserve"> kamatna stopa smanjuje u odnosu </w:t>
      </w:r>
      <w:proofErr w:type="gramStart"/>
      <w:r w:rsidR="00AD7ECC">
        <w:t>na</w:t>
      </w:r>
      <w:proofErr w:type="gramEnd"/>
      <w:r w:rsidR="00AD7ECC">
        <w:t xml:space="preserve"> ukupne nagradne bodove.</w:t>
      </w:r>
      <w:r w:rsidR="008C1217">
        <w:t xml:space="preserve"> </w:t>
      </w:r>
      <w:proofErr w:type="gramStart"/>
      <w:r w:rsidR="008C1217">
        <w:t>Time je izračunata kona</w:t>
      </w:r>
      <w:r w:rsidR="00416DBD">
        <w:t>č</w:t>
      </w:r>
      <w:r w:rsidR="008C1217">
        <w:t>na kamat</w:t>
      </w:r>
      <w:r w:rsidR="00416DBD">
        <w:t xml:space="preserve">na stopa </w:t>
      </w:r>
      <w:r w:rsidR="00C10BB6">
        <w:t xml:space="preserve">i </w:t>
      </w:r>
      <w:r w:rsidR="00D95F92">
        <w:t>mjesečna rata</w:t>
      </w:r>
      <w:r w:rsidR="00C1776C">
        <w:t>.</w:t>
      </w:r>
      <w:proofErr w:type="gramEnd"/>
      <w:r w:rsidR="000C6A19">
        <w:t xml:space="preserve"> </w:t>
      </w:r>
    </w:p>
    <w:p w14:paraId="45DBA61D" w14:textId="1480A732" w:rsidR="00D84203" w:rsidRPr="00D84203" w:rsidRDefault="005D1FF4" w:rsidP="00F50038">
      <w:pPr>
        <w:ind w:left="720"/>
      </w:pPr>
      <w:r>
        <w:t xml:space="preserve">Nakon što se formira konačna </w:t>
      </w:r>
      <w:r w:rsidR="0055663B">
        <w:t>mjesečna rata</w:t>
      </w:r>
      <w:r w:rsidR="00416DBD">
        <w:t>, izaziva se izvršavanje pravila koje provjerava da l</w:t>
      </w:r>
      <w:r w:rsidR="0055663B" w:rsidRPr="00D84203">
        <w:t>i korisnikova mjesečna zaduženja</w:t>
      </w:r>
      <w:r w:rsidR="0055663B">
        <w:t xml:space="preserve"> računajući i</w:t>
      </w:r>
      <w:r w:rsidR="00A9247A">
        <w:t xml:space="preserve"> izračunatu ratu</w:t>
      </w:r>
      <w:r w:rsidR="0055663B" w:rsidRPr="00D84203">
        <w:t xml:space="preserve"> pokrivaju </w:t>
      </w:r>
      <w:r w:rsidR="00A9247A">
        <w:t>više</w:t>
      </w:r>
      <w:r w:rsidR="0055663B" w:rsidRPr="00D84203">
        <w:t xml:space="preserve"> </w:t>
      </w:r>
      <w:proofErr w:type="gramStart"/>
      <w:r w:rsidR="0055663B" w:rsidRPr="00D84203">
        <w:t>od</w:t>
      </w:r>
      <w:proofErr w:type="gramEnd"/>
      <w:r w:rsidR="0055663B" w:rsidRPr="00D84203">
        <w:t xml:space="preserve"> 40% mjesečnih primanja</w:t>
      </w:r>
      <w:r w:rsidR="00A9247A">
        <w:t xml:space="preserve">. </w:t>
      </w:r>
      <w:proofErr w:type="gramStart"/>
      <w:r w:rsidR="00A9247A">
        <w:t>Ukoliko pokrivaju zahtjev se konačn</w:t>
      </w:r>
      <w:r w:rsidR="00E21D63">
        <w:t>o</w:t>
      </w:r>
      <w:r w:rsidR="00A9247A">
        <w:t xml:space="preserve"> prihvata i </w:t>
      </w:r>
      <w:r w:rsidR="00E56028">
        <w:t>formira finalni ugovor.</w:t>
      </w:r>
      <w:proofErr w:type="gramEnd"/>
    </w:p>
    <w:p w14:paraId="1EF96928" w14:textId="77777777" w:rsidR="00A37A44" w:rsidRDefault="00A37A44" w:rsidP="00A37A44">
      <w:pPr>
        <w:pStyle w:val="Heading1"/>
      </w:pPr>
      <w:r>
        <w:t>Izvještaj</w:t>
      </w:r>
    </w:p>
    <w:p w14:paraId="6143D655" w14:textId="77777777" w:rsidR="00A37A44" w:rsidRDefault="00A37A44" w:rsidP="00A37A44"/>
    <w:p w14:paraId="02825A91" w14:textId="77777777" w:rsidR="00A37A44" w:rsidRDefault="00A37A44" w:rsidP="00A37A44">
      <w:pPr>
        <w:pStyle w:val="ListParagraph"/>
        <w:numPr>
          <w:ilvl w:val="0"/>
          <w:numId w:val="24"/>
        </w:numPr>
      </w:pPr>
      <w:r>
        <w:t>Administrator može da dobije uvid o pojedinačnom broju kredita grupisanih po tipu koji su podizani</w:t>
      </w:r>
    </w:p>
    <w:p w14:paraId="5DD91E6D" w14:textId="01891AA4" w:rsidR="00A37A44" w:rsidRDefault="00A37A44" w:rsidP="00A37A44">
      <w:pPr>
        <w:pStyle w:val="ListParagraph"/>
        <w:numPr>
          <w:ilvl w:val="0"/>
          <w:numId w:val="24"/>
        </w:numPr>
      </w:pPr>
      <w:r>
        <w:t>Administrator može da dobije uvid o najmanjem/najvećem</w:t>
      </w:r>
      <w:r w:rsidR="00792721">
        <w:t xml:space="preserve"> aktivnom</w:t>
      </w:r>
      <w:r>
        <w:t xml:space="preserve"> uplaćenom kreditu</w:t>
      </w:r>
    </w:p>
    <w:p w14:paraId="3CED207D" w14:textId="0C3B1D6D" w:rsidR="00DC28BF" w:rsidRDefault="00A37A44" w:rsidP="00DC28BF">
      <w:pPr>
        <w:pStyle w:val="ListParagraph"/>
        <w:numPr>
          <w:ilvl w:val="0"/>
          <w:numId w:val="24"/>
        </w:numPr>
      </w:pPr>
      <w:r>
        <w:t xml:space="preserve">Administrator može da ima uvid o </w:t>
      </w:r>
      <w:r w:rsidR="00DC28BF">
        <w:t>najaktivnijim</w:t>
      </w:r>
      <w:r>
        <w:t xml:space="preserve"> klijentima </w:t>
      </w:r>
      <w:r w:rsidR="00DC28BF">
        <w:t>:</w:t>
      </w:r>
    </w:p>
    <w:p w14:paraId="3F4F0CCC" w14:textId="50ADE016" w:rsidR="00DC28BF" w:rsidRDefault="00DC28BF" w:rsidP="00DC28BF">
      <w:pPr>
        <w:pStyle w:val="ListParagraph"/>
        <w:numPr>
          <w:ilvl w:val="1"/>
          <w:numId w:val="24"/>
        </w:numPr>
      </w:pPr>
      <w:r>
        <w:t xml:space="preserve">U poslednjih 5 godina klijent podigao 2 </w:t>
      </w:r>
      <w:r w:rsidR="00256DEE">
        <w:t xml:space="preserve">kredita i </w:t>
      </w:r>
      <w:r w:rsidR="001B2BD0">
        <w:t>ima 1</w:t>
      </w:r>
      <w:r w:rsidR="00EC3B4C">
        <w:t>5</w:t>
      </w:r>
      <w:r w:rsidR="001B2BD0">
        <w:t>+ ostvarenih dodatnih bodova</w:t>
      </w:r>
      <w:r w:rsidR="0092161C">
        <w:t xml:space="preserve"> ili</w:t>
      </w:r>
    </w:p>
    <w:p w14:paraId="0AFB31E7" w14:textId="166E0B44" w:rsidR="0092161C" w:rsidRDefault="0092161C" w:rsidP="00DC28BF">
      <w:pPr>
        <w:pStyle w:val="ListParagraph"/>
        <w:numPr>
          <w:ilvl w:val="1"/>
          <w:numId w:val="24"/>
        </w:numPr>
      </w:pPr>
      <w:r>
        <w:t xml:space="preserve">U poslednjih 4 godine klijent podigao kredit ili kredite čija je ukupna suma veća od 50 000 </w:t>
      </w:r>
      <w:r w:rsidRPr="00CA6CA2">
        <w:rPr>
          <w:color w:val="000000" w:themeColor="text1"/>
        </w:rPr>
        <w:t>€</w:t>
      </w:r>
      <w:r w:rsidR="0019108B">
        <w:rPr>
          <w:color w:val="000000" w:themeColor="text1"/>
        </w:rPr>
        <w:t xml:space="preserve"> i</w:t>
      </w:r>
      <w:r w:rsidR="00C80C21">
        <w:rPr>
          <w:color w:val="000000" w:themeColor="text1"/>
        </w:rPr>
        <w:t xml:space="preserve"> ima račun otvoren 5 ili više godina</w:t>
      </w:r>
    </w:p>
    <w:p w14:paraId="29D12A04" w14:textId="08F2A2EE" w:rsidR="00A37A44" w:rsidRDefault="00A37A44" w:rsidP="00A37A44">
      <w:pPr>
        <w:pStyle w:val="Heading1"/>
      </w:pPr>
      <w:r>
        <w:t xml:space="preserve">Primjer rada </w:t>
      </w:r>
      <w:r w:rsidR="002570CC">
        <w:t>s</w:t>
      </w:r>
      <w:r w:rsidR="005C66FD">
        <w:t>istema</w:t>
      </w:r>
    </w:p>
    <w:p w14:paraId="588EE21F" w14:textId="3779D3C4" w:rsidR="005C66FD" w:rsidRDefault="005C66FD" w:rsidP="005C66FD"/>
    <w:p w14:paraId="32AE425B" w14:textId="392E74E5" w:rsidR="00981C31" w:rsidRDefault="00981C31" w:rsidP="00981C31">
      <w:pPr>
        <w:pStyle w:val="ListParagraph"/>
        <w:numPr>
          <w:ilvl w:val="0"/>
          <w:numId w:val="25"/>
        </w:numPr>
      </w:pPr>
      <w:r>
        <w:t xml:space="preserve">Klijent želi da uputi zahtjev za stambeni kredit. On unosi sumu </w:t>
      </w:r>
      <w:proofErr w:type="gramStart"/>
      <w:r>
        <w:t>od</w:t>
      </w:r>
      <w:proofErr w:type="gramEnd"/>
      <w:r>
        <w:t xml:space="preserve"> 60 000 </w:t>
      </w:r>
      <w:r w:rsidRPr="00EF17AF">
        <w:t>€</w:t>
      </w:r>
      <w:r>
        <w:t>, period isplate - 10 godina</w:t>
      </w:r>
      <w:r w:rsidR="00907ACE">
        <w:t xml:space="preserve"> i </w:t>
      </w:r>
      <w:r w:rsidR="003734F2">
        <w:t>tip kredita.</w:t>
      </w:r>
      <w:r>
        <w:t xml:space="preserve"> Neke </w:t>
      </w:r>
      <w:proofErr w:type="gramStart"/>
      <w:r>
        <w:t>od</w:t>
      </w:r>
      <w:proofErr w:type="gramEnd"/>
      <w:r>
        <w:t xml:space="preserve"> značajnih informacija o klijentu su: mjesečna primanja 1 200 </w:t>
      </w:r>
      <w:r w:rsidRPr="00EF17AF">
        <w:t>€</w:t>
      </w:r>
      <w:r>
        <w:t xml:space="preserve">, mjesečna zaduženja 300 </w:t>
      </w:r>
      <w:r w:rsidRPr="00EF17AF">
        <w:t>€</w:t>
      </w:r>
      <w:r>
        <w:t xml:space="preserve"> (klijent već ima jedno zaduženje u vidu potrošačkog kredita), godine 45, nagradni bodovi 8.</w:t>
      </w:r>
    </w:p>
    <w:p w14:paraId="1F012351" w14:textId="77777777" w:rsidR="00E974B0" w:rsidRDefault="003A743F" w:rsidP="003A743F">
      <w:pPr>
        <w:pStyle w:val="ListParagraph"/>
        <w:numPr>
          <w:ilvl w:val="0"/>
          <w:numId w:val="25"/>
        </w:numPr>
      </w:pPr>
      <w:r>
        <w:t>Prvo se</w:t>
      </w:r>
      <w:r w:rsidR="009D0ADB">
        <w:t xml:space="preserve"> provjerava zadovoljenost osnovnih uslova vezanih za zahtjev i korisnika. </w:t>
      </w:r>
      <w:r w:rsidR="00E974B0">
        <w:t xml:space="preserve">Ukoliko klijent nije dobio negativan odgovor vezan za osnovne zahtjeve, prelazi se </w:t>
      </w:r>
      <w:proofErr w:type="gramStart"/>
      <w:r w:rsidR="00E974B0">
        <w:t>na</w:t>
      </w:r>
      <w:proofErr w:type="gramEnd"/>
      <w:r w:rsidR="00E974B0">
        <w:t xml:space="preserve"> unos garancije.</w:t>
      </w:r>
    </w:p>
    <w:p w14:paraId="7FDC2C69" w14:textId="6F2E6EE9" w:rsidR="00E974B0" w:rsidRDefault="00E974B0" w:rsidP="003A743F">
      <w:pPr>
        <w:pStyle w:val="ListParagraph"/>
        <w:numPr>
          <w:ilvl w:val="0"/>
          <w:numId w:val="25"/>
        </w:numPr>
      </w:pPr>
      <w:r>
        <w:t xml:space="preserve">Klijent je kao garanciju odabrao nekretninu, </w:t>
      </w:r>
      <w:proofErr w:type="gramStart"/>
      <w:r>
        <w:t>te</w:t>
      </w:r>
      <w:proofErr w:type="gramEnd"/>
      <w:r>
        <w:t xml:space="preserve"> unosi njene informacije od značaja (</w:t>
      </w:r>
      <w:r w:rsidR="00570F90">
        <w:t xml:space="preserve">tip - </w:t>
      </w:r>
      <w:r>
        <w:t>kuća, zona 3, 70m2).</w:t>
      </w:r>
    </w:p>
    <w:p w14:paraId="58459812" w14:textId="5148AD44" w:rsidR="00A37A44" w:rsidRDefault="00E974B0" w:rsidP="003A743F">
      <w:pPr>
        <w:pStyle w:val="ListParagraph"/>
        <w:numPr>
          <w:ilvl w:val="0"/>
          <w:numId w:val="25"/>
        </w:numPr>
      </w:pPr>
      <w:r>
        <w:t xml:space="preserve">Na osnovu unijetih podataka o </w:t>
      </w:r>
      <w:proofErr w:type="gramStart"/>
      <w:r>
        <w:t xml:space="preserve">nekretnini </w:t>
      </w:r>
      <w:r w:rsidR="009D0ADB">
        <w:t xml:space="preserve"> </w:t>
      </w:r>
      <w:r w:rsidR="00570F90">
        <w:t>računa</w:t>
      </w:r>
      <w:proofErr w:type="gramEnd"/>
      <w:r w:rsidR="00570F90">
        <w:t xml:space="preserve"> se njena vrijednost, koja je bila inicijalizovana na 0. Procjenjena vrijednost </w:t>
      </w:r>
      <w:proofErr w:type="gramStart"/>
      <w:r w:rsidR="00570F90">
        <w:t>na</w:t>
      </w:r>
      <w:proofErr w:type="gramEnd"/>
      <w:r w:rsidR="00570F90">
        <w:t xml:space="preserve"> osnovu infomracija je 80 000 </w:t>
      </w:r>
      <w:r w:rsidR="00570F90" w:rsidRPr="00EF17AF">
        <w:t>€</w:t>
      </w:r>
      <w:r w:rsidR="00570F90">
        <w:t>, pa se njena vrijednost postavlja na izračunati iznos.</w:t>
      </w:r>
    </w:p>
    <w:p w14:paraId="6C2BFA8B" w14:textId="66B99700" w:rsidR="008F5ABA" w:rsidRDefault="008F5ABA" w:rsidP="003A743F">
      <w:pPr>
        <w:pStyle w:val="ListParagraph"/>
        <w:numPr>
          <w:ilvl w:val="0"/>
          <w:numId w:val="25"/>
        </w:numPr>
      </w:pPr>
      <w:r>
        <w:t xml:space="preserve">Računa se da li procjenjena vrijednost nekretnine zadovoljava 120% glavnice. Obzirom da je vrijednost nekretnine veća </w:t>
      </w:r>
      <w:proofErr w:type="gramStart"/>
      <w:r>
        <w:t>od</w:t>
      </w:r>
      <w:proofErr w:type="gramEnd"/>
      <w:r>
        <w:t xml:space="preserve"> 72 000 </w:t>
      </w:r>
      <w:r w:rsidRPr="00EF17AF">
        <w:t>€</w:t>
      </w:r>
      <w:r>
        <w:t xml:space="preserve"> zahtjev se još uvijek ne odbija, te se prelazi na sledeći korak – računanje kamate.</w:t>
      </w:r>
    </w:p>
    <w:p w14:paraId="7B066F7B" w14:textId="77777777" w:rsidR="00A37A44" w:rsidRDefault="00A37A44" w:rsidP="00A37A44">
      <w:pPr>
        <w:pStyle w:val="ListParagraph"/>
        <w:numPr>
          <w:ilvl w:val="0"/>
          <w:numId w:val="25"/>
        </w:numPr>
      </w:pPr>
      <w:r>
        <w:lastRenderedPageBreak/>
        <w:t>Računanje kamate:</w:t>
      </w:r>
    </w:p>
    <w:p w14:paraId="40EFBE4A" w14:textId="77777777" w:rsidR="00A37A44" w:rsidRDefault="00A37A44" w:rsidP="00A37A44">
      <w:pPr>
        <w:pStyle w:val="ListParagraph"/>
        <w:numPr>
          <w:ilvl w:val="0"/>
          <w:numId w:val="26"/>
        </w:numPr>
      </w:pPr>
      <w:r>
        <w:t>Osnovna kamata</w:t>
      </w:r>
    </w:p>
    <w:p w14:paraId="4863F96B" w14:textId="77777777" w:rsidR="00A37A44" w:rsidRDefault="00A37A44" w:rsidP="00A37A44">
      <w:pPr>
        <w:pStyle w:val="ListParagraph"/>
        <w:numPr>
          <w:ilvl w:val="1"/>
          <w:numId w:val="23"/>
        </w:numPr>
      </w:pPr>
      <w:r>
        <w:t>Ulaz: suma – 60k, period isplate-10 godina, tip kredita – stambeni</w:t>
      </w:r>
    </w:p>
    <w:p w14:paraId="3E646439" w14:textId="024AC8C7" w:rsidR="00A37A44" w:rsidRDefault="00A37A44" w:rsidP="00A37A44">
      <w:pPr>
        <w:pStyle w:val="ListParagraph"/>
        <w:numPr>
          <w:ilvl w:val="1"/>
          <w:numId w:val="23"/>
        </w:numPr>
      </w:pPr>
      <w:r>
        <w:t xml:space="preserve">Izlaz: Osnovna kamata je </w:t>
      </w:r>
      <w:r w:rsidR="00D014E7">
        <w:t>6</w:t>
      </w:r>
      <w:r>
        <w:t>%</w:t>
      </w:r>
    </w:p>
    <w:p w14:paraId="2C65BD31" w14:textId="77777777" w:rsidR="00A37A44" w:rsidRDefault="00A37A44" w:rsidP="00A37A44">
      <w:pPr>
        <w:pStyle w:val="ListParagraph"/>
        <w:numPr>
          <w:ilvl w:val="0"/>
          <w:numId w:val="26"/>
        </w:numPr>
      </w:pPr>
      <w:r>
        <w:t>Računanje nagradnih bodova</w:t>
      </w:r>
    </w:p>
    <w:p w14:paraId="5617DC83" w14:textId="77777777" w:rsidR="00A37A44" w:rsidRDefault="00A37A44" w:rsidP="00A37A44">
      <w:pPr>
        <w:pStyle w:val="ListParagraph"/>
        <w:numPr>
          <w:ilvl w:val="0"/>
          <w:numId w:val="28"/>
        </w:numPr>
      </w:pPr>
      <w:r>
        <w:t>Ulaz: korisnik je podizao barem jedan kredit, korisnik podiže stambeni kredit, ima račun otvoren više od 2 godine,</w:t>
      </w:r>
    </w:p>
    <w:p w14:paraId="6C737404" w14:textId="77777777" w:rsidR="00A37A44" w:rsidRDefault="00A37A44" w:rsidP="00A37A44">
      <w:pPr>
        <w:pStyle w:val="ListParagraph"/>
        <w:numPr>
          <w:ilvl w:val="0"/>
          <w:numId w:val="28"/>
        </w:numPr>
      </w:pPr>
      <w:r>
        <w:t>Izlaz: Dodatni bodovi su 8</w:t>
      </w:r>
    </w:p>
    <w:p w14:paraId="2436A2E8" w14:textId="77777777" w:rsidR="00A37A44" w:rsidRDefault="00A37A44" w:rsidP="00A37A44">
      <w:pPr>
        <w:pStyle w:val="ListParagraph"/>
        <w:numPr>
          <w:ilvl w:val="0"/>
          <w:numId w:val="26"/>
        </w:numPr>
      </w:pPr>
      <w:r>
        <w:t>Računanje konačne kamate</w:t>
      </w:r>
    </w:p>
    <w:p w14:paraId="5F147605" w14:textId="5589E642" w:rsidR="00A37A44" w:rsidRDefault="00A37A44" w:rsidP="00A37A44">
      <w:pPr>
        <w:pStyle w:val="ListParagraph"/>
        <w:numPr>
          <w:ilvl w:val="0"/>
          <w:numId w:val="29"/>
        </w:numPr>
      </w:pPr>
      <w:r>
        <w:t xml:space="preserve">Ulaz: osnovna kamata – </w:t>
      </w:r>
      <w:r w:rsidR="005848D7">
        <w:t>6</w:t>
      </w:r>
      <w:r>
        <w:t>%, ukupno nagradnih bodova 16</w:t>
      </w:r>
    </w:p>
    <w:p w14:paraId="2F00928E" w14:textId="7D715F1A" w:rsidR="00A37A44" w:rsidRDefault="00A37A44" w:rsidP="00A37A44">
      <w:pPr>
        <w:pStyle w:val="ListParagraph"/>
        <w:numPr>
          <w:ilvl w:val="0"/>
          <w:numId w:val="29"/>
        </w:numPr>
      </w:pPr>
      <w:r>
        <w:t xml:space="preserve">Izlaz: ukupna kamata je </w:t>
      </w:r>
      <w:r w:rsidR="005848D7">
        <w:t>4.2</w:t>
      </w:r>
      <w:r>
        <w:t>%, ukupno nagradnih bodova 15</w:t>
      </w:r>
    </w:p>
    <w:p w14:paraId="44032B46" w14:textId="301A4652" w:rsidR="00A37A44" w:rsidRDefault="00A37A44" w:rsidP="00A37A44">
      <w:pPr>
        <w:pStyle w:val="ListParagraph"/>
        <w:numPr>
          <w:ilvl w:val="0"/>
          <w:numId w:val="25"/>
        </w:numPr>
      </w:pPr>
      <w:r>
        <w:t>Na osnovu dobijenih podataka se računa mjesečna rata: u ovom slučaju ona iznosi 5</w:t>
      </w:r>
      <w:r w:rsidR="00FD4632">
        <w:t>21</w:t>
      </w:r>
      <w:r>
        <w:t xml:space="preserve"> </w:t>
      </w:r>
      <w:r w:rsidRPr="00EF17AF">
        <w:t>€</w:t>
      </w:r>
    </w:p>
    <w:p w14:paraId="48A00687" w14:textId="77777777" w:rsidR="00A37A44" w:rsidRDefault="00A37A44" w:rsidP="00A37A44">
      <w:pPr>
        <w:pStyle w:val="ListParagraph"/>
        <w:numPr>
          <w:ilvl w:val="0"/>
          <w:numId w:val="25"/>
        </w:numPr>
      </w:pPr>
      <w:r>
        <w:t xml:space="preserve">Provjera uslova vezanih za klijenta i mjesečnu ratu: </w:t>
      </w:r>
    </w:p>
    <w:p w14:paraId="3E274AAD" w14:textId="10518DD9" w:rsidR="00A37A44" w:rsidRDefault="00A37A44" w:rsidP="00A37A44">
      <w:pPr>
        <w:pStyle w:val="ListParagraph"/>
        <w:numPr>
          <w:ilvl w:val="1"/>
          <w:numId w:val="23"/>
        </w:numPr>
      </w:pPr>
      <w:r>
        <w:t xml:space="preserve">Ulaz: mjesečna primanja – 1 200 </w:t>
      </w:r>
      <w:r w:rsidRPr="00EF17AF">
        <w:t>€</w:t>
      </w:r>
      <w:r>
        <w:t xml:space="preserve">, mjesečna zaduženja – 300 </w:t>
      </w:r>
      <w:r w:rsidRPr="00EF17AF">
        <w:t>€</w:t>
      </w:r>
      <w:r>
        <w:t>,  iznos rate – 5</w:t>
      </w:r>
      <w:r w:rsidR="00FD4632">
        <w:t>21</w:t>
      </w:r>
      <w:r>
        <w:t xml:space="preserve"> </w:t>
      </w:r>
      <w:r w:rsidRPr="00EF17AF">
        <w:t>€</w:t>
      </w:r>
      <w:r>
        <w:t xml:space="preserve">, iznos kamate – </w:t>
      </w:r>
      <w:r w:rsidR="00107D1C">
        <w:t>4.2</w:t>
      </w:r>
      <w:r>
        <w:t>%</w:t>
      </w:r>
    </w:p>
    <w:p w14:paraId="04689C54" w14:textId="77777777" w:rsidR="00A37A44" w:rsidRDefault="00A37A44" w:rsidP="00A37A44">
      <w:pPr>
        <w:pStyle w:val="ListParagraph"/>
        <w:numPr>
          <w:ilvl w:val="1"/>
          <w:numId w:val="23"/>
        </w:numPr>
      </w:pPr>
      <w:r>
        <w:t>Mjesečna rata čini više od 40% konačnih primanja (mjesečna primanja - zaduženja)</w:t>
      </w:r>
    </w:p>
    <w:p w14:paraId="3C41EEF3" w14:textId="77777777" w:rsidR="00A37A44" w:rsidRDefault="00A37A44" w:rsidP="00A37A44">
      <w:pPr>
        <w:pStyle w:val="ListParagraph"/>
        <w:numPr>
          <w:ilvl w:val="1"/>
          <w:numId w:val="23"/>
        </w:numPr>
      </w:pPr>
      <w:r>
        <w:t>Izlaz: Zahtjev za kredit se odbija zbog nedovoljnih mjesečnih primanja koji bi pokrili ratu željenog kredita</w:t>
      </w:r>
    </w:p>
    <w:p w14:paraId="4878AF1A" w14:textId="77777777" w:rsidR="00A37A44" w:rsidRDefault="00A37A44" w:rsidP="00A37A44">
      <w:pPr>
        <w:pStyle w:val="ListParagraph"/>
        <w:numPr>
          <w:ilvl w:val="0"/>
          <w:numId w:val="25"/>
        </w:numPr>
      </w:pPr>
      <w:r>
        <w:t>Klijent je dobio negativan odgovor uz obrazloženje, te može da pošalje novi zahtjev</w:t>
      </w:r>
    </w:p>
    <w:p w14:paraId="58E25594" w14:textId="77777777" w:rsidR="00A37A44" w:rsidRDefault="00A37A44" w:rsidP="00A37A44"/>
    <w:p w14:paraId="7DFA067F" w14:textId="77777777" w:rsidR="00A37A44" w:rsidRPr="003E7C98" w:rsidRDefault="00A37A44" w:rsidP="00A37A44">
      <w:pPr>
        <w:rPr>
          <w:b/>
          <w:bCs/>
        </w:rPr>
      </w:pPr>
      <w:r>
        <w:rPr>
          <w:b/>
          <w:bCs/>
        </w:rPr>
        <w:t xml:space="preserve">NAPOMENA: Postoji mogućnost da se neka pravila u toku implementacije izmjene, izbace, </w:t>
      </w:r>
      <w:proofErr w:type="gramStart"/>
      <w:r>
        <w:rPr>
          <w:b/>
          <w:bCs/>
        </w:rPr>
        <w:t>ili</w:t>
      </w:r>
      <w:proofErr w:type="gramEnd"/>
      <w:r>
        <w:rPr>
          <w:b/>
          <w:bCs/>
        </w:rPr>
        <w:t xml:space="preserve"> da se dodaju nova koja bi više odgovarala aplikaciji.</w:t>
      </w:r>
    </w:p>
    <w:p w14:paraId="0C2B74E9" w14:textId="063C5202" w:rsidR="003E7C98" w:rsidRPr="003E7C98" w:rsidRDefault="003E7C98" w:rsidP="00A37A44">
      <w:pPr>
        <w:pStyle w:val="Heading1"/>
        <w:rPr>
          <w:b/>
          <w:bCs/>
        </w:rPr>
      </w:pPr>
    </w:p>
    <w:sectPr w:rsidR="003E7C98" w:rsidRPr="003E7C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F309A"/>
    <w:multiLevelType w:val="hybridMultilevel"/>
    <w:tmpl w:val="96E0AF1C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0798701A"/>
    <w:multiLevelType w:val="hybridMultilevel"/>
    <w:tmpl w:val="BD503768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>
    <w:nsid w:val="07DC3640"/>
    <w:multiLevelType w:val="hybridMultilevel"/>
    <w:tmpl w:val="CAB05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E8182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0C21116C"/>
    <w:multiLevelType w:val="hybridMultilevel"/>
    <w:tmpl w:val="2E9E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BB13E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126D258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37B14E0"/>
    <w:multiLevelType w:val="hybridMultilevel"/>
    <w:tmpl w:val="0570E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165A2B94"/>
    <w:multiLevelType w:val="hybridMultilevel"/>
    <w:tmpl w:val="A4B2E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3750AA"/>
    <w:multiLevelType w:val="hybridMultilevel"/>
    <w:tmpl w:val="A10E46F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>
    <w:nsid w:val="17E72C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1A822948"/>
    <w:multiLevelType w:val="hybridMultilevel"/>
    <w:tmpl w:val="D38AE912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12">
    <w:nsid w:val="1C702F7F"/>
    <w:multiLevelType w:val="hybridMultilevel"/>
    <w:tmpl w:val="96F0233A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>
    <w:nsid w:val="1C966F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F634E9E"/>
    <w:multiLevelType w:val="hybridMultilevel"/>
    <w:tmpl w:val="17D6EF1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>
    <w:nsid w:val="1F855C44"/>
    <w:multiLevelType w:val="hybridMultilevel"/>
    <w:tmpl w:val="B016D60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1ED32A8"/>
    <w:multiLevelType w:val="hybridMultilevel"/>
    <w:tmpl w:val="1770953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>
    <w:nsid w:val="233C67C2"/>
    <w:multiLevelType w:val="hybridMultilevel"/>
    <w:tmpl w:val="98FA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277D127E"/>
    <w:multiLevelType w:val="hybridMultilevel"/>
    <w:tmpl w:val="DC74F92A"/>
    <w:lvl w:ilvl="0" w:tplc="0D40A4CE">
      <w:start w:val="1"/>
      <w:numFmt w:val="lowerLetter"/>
      <w:lvlText w:val="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9">
    <w:nsid w:val="27911A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27C606DA"/>
    <w:multiLevelType w:val="hybridMultilevel"/>
    <w:tmpl w:val="C43261F8"/>
    <w:lvl w:ilvl="0" w:tplc="FAF416C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29F13B55"/>
    <w:multiLevelType w:val="hybridMultilevel"/>
    <w:tmpl w:val="E6469754"/>
    <w:lvl w:ilvl="0" w:tplc="FAF416C2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22">
    <w:nsid w:val="2AFE7AAF"/>
    <w:multiLevelType w:val="hybridMultilevel"/>
    <w:tmpl w:val="D0108D0A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3">
    <w:nsid w:val="2BBA2731"/>
    <w:multiLevelType w:val="hybridMultilevel"/>
    <w:tmpl w:val="8DE4D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2C591679"/>
    <w:multiLevelType w:val="hybridMultilevel"/>
    <w:tmpl w:val="8BD4BD6C"/>
    <w:lvl w:ilvl="0" w:tplc="FAF416C2">
      <w:numFmt w:val="bullet"/>
      <w:lvlText w:val="-"/>
      <w:lvlJc w:val="left"/>
      <w:pPr>
        <w:ind w:left="148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cs="Wingdings" w:hint="default"/>
      </w:rPr>
    </w:lvl>
  </w:abstractNum>
  <w:abstractNum w:abstractNumId="25">
    <w:nsid w:val="300B5D6F"/>
    <w:multiLevelType w:val="hybridMultilevel"/>
    <w:tmpl w:val="8618F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>
    <w:nsid w:val="37876D41"/>
    <w:multiLevelType w:val="hybridMultilevel"/>
    <w:tmpl w:val="C374C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3781E00"/>
    <w:multiLevelType w:val="hybridMultilevel"/>
    <w:tmpl w:val="40DCC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054EDC"/>
    <w:multiLevelType w:val="hybridMultilevel"/>
    <w:tmpl w:val="3E1AB4C0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29">
    <w:nsid w:val="67433268"/>
    <w:multiLevelType w:val="hybridMultilevel"/>
    <w:tmpl w:val="FD66DDAC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0">
    <w:nsid w:val="6B125F63"/>
    <w:multiLevelType w:val="hybridMultilevel"/>
    <w:tmpl w:val="31FE5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EE26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>
    <w:nsid w:val="6D9D7449"/>
    <w:multiLevelType w:val="hybridMultilevel"/>
    <w:tmpl w:val="AB64A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736383"/>
    <w:multiLevelType w:val="hybridMultilevel"/>
    <w:tmpl w:val="DA78B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25F656D"/>
    <w:multiLevelType w:val="hybridMultilevel"/>
    <w:tmpl w:val="D5BAC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6B663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>
    <w:nsid w:val="785658D5"/>
    <w:multiLevelType w:val="hybridMultilevel"/>
    <w:tmpl w:val="50682B9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7">
    <w:nsid w:val="79080447"/>
    <w:multiLevelType w:val="hybridMultilevel"/>
    <w:tmpl w:val="52C6E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0A3833"/>
    <w:multiLevelType w:val="hybridMultilevel"/>
    <w:tmpl w:val="833AB3C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9">
    <w:nsid w:val="7A3E6AFA"/>
    <w:multiLevelType w:val="hybridMultilevel"/>
    <w:tmpl w:val="EEAE338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0">
    <w:nsid w:val="7F1F1905"/>
    <w:multiLevelType w:val="hybridMultilevel"/>
    <w:tmpl w:val="025E4954"/>
    <w:lvl w:ilvl="0" w:tplc="FAF416C2">
      <w:numFmt w:val="bullet"/>
      <w:lvlText w:val="-"/>
      <w:lvlJc w:val="left"/>
      <w:pPr>
        <w:ind w:left="235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0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51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2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67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3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5" w:hanging="360"/>
      </w:pPr>
      <w:rPr>
        <w:rFonts w:ascii="Wingdings" w:hAnsi="Wingdings" w:cs="Wingdings" w:hint="default"/>
      </w:rPr>
    </w:lvl>
  </w:abstractNum>
  <w:num w:numId="1">
    <w:abstractNumId w:val="25"/>
  </w:num>
  <w:num w:numId="2">
    <w:abstractNumId w:val="17"/>
  </w:num>
  <w:num w:numId="3">
    <w:abstractNumId w:val="23"/>
  </w:num>
  <w:num w:numId="4">
    <w:abstractNumId w:val="7"/>
  </w:num>
  <w:num w:numId="5">
    <w:abstractNumId w:val="30"/>
  </w:num>
  <w:num w:numId="6">
    <w:abstractNumId w:val="4"/>
  </w:num>
  <w:num w:numId="7">
    <w:abstractNumId w:val="8"/>
  </w:num>
  <w:num w:numId="8">
    <w:abstractNumId w:val="0"/>
  </w:num>
  <w:num w:numId="9">
    <w:abstractNumId w:val="22"/>
  </w:num>
  <w:num w:numId="10">
    <w:abstractNumId w:val="39"/>
  </w:num>
  <w:num w:numId="11">
    <w:abstractNumId w:val="29"/>
  </w:num>
  <w:num w:numId="12">
    <w:abstractNumId w:val="14"/>
  </w:num>
  <w:num w:numId="13">
    <w:abstractNumId w:val="34"/>
  </w:num>
  <w:num w:numId="14">
    <w:abstractNumId w:val="24"/>
  </w:num>
  <w:num w:numId="15">
    <w:abstractNumId w:val="9"/>
  </w:num>
  <w:num w:numId="16">
    <w:abstractNumId w:val="1"/>
  </w:num>
  <w:num w:numId="17">
    <w:abstractNumId w:val="38"/>
  </w:num>
  <w:num w:numId="18">
    <w:abstractNumId w:val="37"/>
  </w:num>
  <w:num w:numId="19">
    <w:abstractNumId w:val="36"/>
  </w:num>
  <w:num w:numId="20">
    <w:abstractNumId w:val="12"/>
  </w:num>
  <w:num w:numId="21">
    <w:abstractNumId w:val="21"/>
  </w:num>
  <w:num w:numId="22">
    <w:abstractNumId w:val="16"/>
  </w:num>
  <w:num w:numId="23">
    <w:abstractNumId w:val="20"/>
  </w:num>
  <w:num w:numId="24">
    <w:abstractNumId w:val="33"/>
  </w:num>
  <w:num w:numId="25">
    <w:abstractNumId w:val="26"/>
  </w:num>
  <w:num w:numId="26">
    <w:abstractNumId w:val="18"/>
  </w:num>
  <w:num w:numId="27">
    <w:abstractNumId w:val="40"/>
  </w:num>
  <w:num w:numId="28">
    <w:abstractNumId w:val="11"/>
  </w:num>
  <w:num w:numId="29">
    <w:abstractNumId w:val="28"/>
  </w:num>
  <w:num w:numId="30">
    <w:abstractNumId w:val="2"/>
  </w:num>
  <w:num w:numId="31">
    <w:abstractNumId w:val="6"/>
  </w:num>
  <w:num w:numId="32">
    <w:abstractNumId w:val="10"/>
  </w:num>
  <w:num w:numId="33">
    <w:abstractNumId w:val="19"/>
  </w:num>
  <w:num w:numId="34">
    <w:abstractNumId w:val="35"/>
  </w:num>
  <w:num w:numId="35">
    <w:abstractNumId w:val="13"/>
  </w:num>
  <w:num w:numId="36">
    <w:abstractNumId w:val="5"/>
  </w:num>
  <w:num w:numId="37">
    <w:abstractNumId w:val="3"/>
  </w:num>
  <w:num w:numId="38">
    <w:abstractNumId w:val="31"/>
  </w:num>
  <w:num w:numId="39">
    <w:abstractNumId w:val="15"/>
  </w:num>
  <w:num w:numId="40">
    <w:abstractNumId w:val="27"/>
  </w:num>
  <w:num w:numId="4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tzC3NDM1NbM0NzRS0lEKTi0uzszPAykwrAUAZMugtCwAAAA="/>
  </w:docVars>
  <w:rsids>
    <w:rsidRoot w:val="00337CDF"/>
    <w:rsid w:val="00007D6A"/>
    <w:rsid w:val="00013819"/>
    <w:rsid w:val="00026D72"/>
    <w:rsid w:val="00030E23"/>
    <w:rsid w:val="00050377"/>
    <w:rsid w:val="0005688D"/>
    <w:rsid w:val="0007475F"/>
    <w:rsid w:val="0008198B"/>
    <w:rsid w:val="00083C43"/>
    <w:rsid w:val="000878C5"/>
    <w:rsid w:val="00097282"/>
    <w:rsid w:val="000B33BC"/>
    <w:rsid w:val="000B6B76"/>
    <w:rsid w:val="000C2EA1"/>
    <w:rsid w:val="000C6A19"/>
    <w:rsid w:val="000D0A3E"/>
    <w:rsid w:val="000E393A"/>
    <w:rsid w:val="000F7D41"/>
    <w:rsid w:val="00107D1C"/>
    <w:rsid w:val="001243C9"/>
    <w:rsid w:val="001258CA"/>
    <w:rsid w:val="00133928"/>
    <w:rsid w:val="0013474B"/>
    <w:rsid w:val="001511C9"/>
    <w:rsid w:val="00156409"/>
    <w:rsid w:val="001629C8"/>
    <w:rsid w:val="001821D8"/>
    <w:rsid w:val="00185A0F"/>
    <w:rsid w:val="0019108B"/>
    <w:rsid w:val="001B2BD0"/>
    <w:rsid w:val="001B2DA9"/>
    <w:rsid w:val="001B5ED6"/>
    <w:rsid w:val="001C0E27"/>
    <w:rsid w:val="001C347B"/>
    <w:rsid w:val="001C543D"/>
    <w:rsid w:val="001D5D3F"/>
    <w:rsid w:val="001D6145"/>
    <w:rsid w:val="001D76C2"/>
    <w:rsid w:val="001F0F67"/>
    <w:rsid w:val="002129EA"/>
    <w:rsid w:val="00214175"/>
    <w:rsid w:val="00221B82"/>
    <w:rsid w:val="00221DD8"/>
    <w:rsid w:val="002222B0"/>
    <w:rsid w:val="00241957"/>
    <w:rsid w:val="00243A92"/>
    <w:rsid w:val="00244D4A"/>
    <w:rsid w:val="00256DEE"/>
    <w:rsid w:val="002570CC"/>
    <w:rsid w:val="00265C04"/>
    <w:rsid w:val="00274840"/>
    <w:rsid w:val="00274B72"/>
    <w:rsid w:val="00280675"/>
    <w:rsid w:val="002873B0"/>
    <w:rsid w:val="002A4232"/>
    <w:rsid w:val="002A68E4"/>
    <w:rsid w:val="002C7B05"/>
    <w:rsid w:val="002D72C2"/>
    <w:rsid w:val="002E01F7"/>
    <w:rsid w:val="002F7041"/>
    <w:rsid w:val="002F70E9"/>
    <w:rsid w:val="00302763"/>
    <w:rsid w:val="00310B35"/>
    <w:rsid w:val="0031225B"/>
    <w:rsid w:val="00313781"/>
    <w:rsid w:val="003238E6"/>
    <w:rsid w:val="00326E47"/>
    <w:rsid w:val="00337CDF"/>
    <w:rsid w:val="0037027E"/>
    <w:rsid w:val="003734F2"/>
    <w:rsid w:val="00373B16"/>
    <w:rsid w:val="003821C5"/>
    <w:rsid w:val="0038710C"/>
    <w:rsid w:val="00387639"/>
    <w:rsid w:val="00392558"/>
    <w:rsid w:val="003A473C"/>
    <w:rsid w:val="003A743F"/>
    <w:rsid w:val="003B51B5"/>
    <w:rsid w:val="003D5F87"/>
    <w:rsid w:val="003D6879"/>
    <w:rsid w:val="003E27B7"/>
    <w:rsid w:val="003E7C98"/>
    <w:rsid w:val="003F35CD"/>
    <w:rsid w:val="003F51BE"/>
    <w:rsid w:val="00411A5E"/>
    <w:rsid w:val="00416DBD"/>
    <w:rsid w:val="0043110E"/>
    <w:rsid w:val="00443759"/>
    <w:rsid w:val="004516E2"/>
    <w:rsid w:val="00453CFA"/>
    <w:rsid w:val="0046166B"/>
    <w:rsid w:val="00481AFF"/>
    <w:rsid w:val="0048701F"/>
    <w:rsid w:val="004B2270"/>
    <w:rsid w:val="004C3488"/>
    <w:rsid w:val="004C45A9"/>
    <w:rsid w:val="004E28A0"/>
    <w:rsid w:val="00500BF2"/>
    <w:rsid w:val="005069F1"/>
    <w:rsid w:val="00513E25"/>
    <w:rsid w:val="00527DEA"/>
    <w:rsid w:val="005341A4"/>
    <w:rsid w:val="00535029"/>
    <w:rsid w:val="005468DA"/>
    <w:rsid w:val="005476B0"/>
    <w:rsid w:val="0055663B"/>
    <w:rsid w:val="00570F90"/>
    <w:rsid w:val="00573BA4"/>
    <w:rsid w:val="005848D7"/>
    <w:rsid w:val="0059323C"/>
    <w:rsid w:val="00593ED6"/>
    <w:rsid w:val="005A25A7"/>
    <w:rsid w:val="005B1D3F"/>
    <w:rsid w:val="005B6768"/>
    <w:rsid w:val="005C66FD"/>
    <w:rsid w:val="005D1FF4"/>
    <w:rsid w:val="005E3E51"/>
    <w:rsid w:val="0060024F"/>
    <w:rsid w:val="006011A7"/>
    <w:rsid w:val="006142B7"/>
    <w:rsid w:val="00614656"/>
    <w:rsid w:val="00615126"/>
    <w:rsid w:val="00627E99"/>
    <w:rsid w:val="0065407D"/>
    <w:rsid w:val="00654BBA"/>
    <w:rsid w:val="00657618"/>
    <w:rsid w:val="006764E9"/>
    <w:rsid w:val="00677B39"/>
    <w:rsid w:val="006A0B83"/>
    <w:rsid w:val="006A45BB"/>
    <w:rsid w:val="006C0629"/>
    <w:rsid w:val="006E014D"/>
    <w:rsid w:val="006F0A75"/>
    <w:rsid w:val="006F1057"/>
    <w:rsid w:val="00711A1C"/>
    <w:rsid w:val="00711F51"/>
    <w:rsid w:val="0071291A"/>
    <w:rsid w:val="00714EE3"/>
    <w:rsid w:val="00716DE7"/>
    <w:rsid w:val="00717578"/>
    <w:rsid w:val="00755AB3"/>
    <w:rsid w:val="00770C69"/>
    <w:rsid w:val="007738BF"/>
    <w:rsid w:val="007846CE"/>
    <w:rsid w:val="00792721"/>
    <w:rsid w:val="007959C4"/>
    <w:rsid w:val="007A1ED6"/>
    <w:rsid w:val="007A7113"/>
    <w:rsid w:val="007C075C"/>
    <w:rsid w:val="007C7BB0"/>
    <w:rsid w:val="007D5443"/>
    <w:rsid w:val="007E0CB9"/>
    <w:rsid w:val="007E1DB8"/>
    <w:rsid w:val="007E69D4"/>
    <w:rsid w:val="007E7D19"/>
    <w:rsid w:val="008133C8"/>
    <w:rsid w:val="00837665"/>
    <w:rsid w:val="00842BF5"/>
    <w:rsid w:val="00856E79"/>
    <w:rsid w:val="0088046B"/>
    <w:rsid w:val="008851F2"/>
    <w:rsid w:val="00887DB7"/>
    <w:rsid w:val="008972E3"/>
    <w:rsid w:val="008A61B6"/>
    <w:rsid w:val="008B26C8"/>
    <w:rsid w:val="008C1217"/>
    <w:rsid w:val="008E42B7"/>
    <w:rsid w:val="008E6B8E"/>
    <w:rsid w:val="008F5ABA"/>
    <w:rsid w:val="00907ACE"/>
    <w:rsid w:val="00911FE3"/>
    <w:rsid w:val="0092161C"/>
    <w:rsid w:val="009250BF"/>
    <w:rsid w:val="00927A5E"/>
    <w:rsid w:val="00930511"/>
    <w:rsid w:val="009340C4"/>
    <w:rsid w:val="0094515A"/>
    <w:rsid w:val="00981C31"/>
    <w:rsid w:val="00984B3B"/>
    <w:rsid w:val="00990BFD"/>
    <w:rsid w:val="009A0CB6"/>
    <w:rsid w:val="009A15CE"/>
    <w:rsid w:val="009B092C"/>
    <w:rsid w:val="009B2A16"/>
    <w:rsid w:val="009B425B"/>
    <w:rsid w:val="009C2ACD"/>
    <w:rsid w:val="009D0ADB"/>
    <w:rsid w:val="009E1765"/>
    <w:rsid w:val="009F4933"/>
    <w:rsid w:val="00A22664"/>
    <w:rsid w:val="00A22905"/>
    <w:rsid w:val="00A34900"/>
    <w:rsid w:val="00A37A44"/>
    <w:rsid w:val="00A4366C"/>
    <w:rsid w:val="00A442E3"/>
    <w:rsid w:val="00A552CF"/>
    <w:rsid w:val="00A6209E"/>
    <w:rsid w:val="00A639E4"/>
    <w:rsid w:val="00A67D31"/>
    <w:rsid w:val="00A67E2D"/>
    <w:rsid w:val="00A715E6"/>
    <w:rsid w:val="00A8461C"/>
    <w:rsid w:val="00A92252"/>
    <w:rsid w:val="00A9247A"/>
    <w:rsid w:val="00AA5242"/>
    <w:rsid w:val="00AB4CB4"/>
    <w:rsid w:val="00AC505B"/>
    <w:rsid w:val="00AD5D6F"/>
    <w:rsid w:val="00AD7ECC"/>
    <w:rsid w:val="00B15B0D"/>
    <w:rsid w:val="00B32A1F"/>
    <w:rsid w:val="00B42734"/>
    <w:rsid w:val="00B53B3D"/>
    <w:rsid w:val="00B60002"/>
    <w:rsid w:val="00B71A1B"/>
    <w:rsid w:val="00B94746"/>
    <w:rsid w:val="00BC2F3A"/>
    <w:rsid w:val="00BD5B56"/>
    <w:rsid w:val="00BD71D0"/>
    <w:rsid w:val="00BD7AB3"/>
    <w:rsid w:val="00BE0371"/>
    <w:rsid w:val="00BE7062"/>
    <w:rsid w:val="00C03DE0"/>
    <w:rsid w:val="00C10BB6"/>
    <w:rsid w:val="00C110C1"/>
    <w:rsid w:val="00C161BD"/>
    <w:rsid w:val="00C16ED5"/>
    <w:rsid w:val="00C1776C"/>
    <w:rsid w:val="00C219FA"/>
    <w:rsid w:val="00C3392F"/>
    <w:rsid w:val="00C43BCD"/>
    <w:rsid w:val="00C505BF"/>
    <w:rsid w:val="00C53D68"/>
    <w:rsid w:val="00C54CD0"/>
    <w:rsid w:val="00C76347"/>
    <w:rsid w:val="00C80C21"/>
    <w:rsid w:val="00C811A3"/>
    <w:rsid w:val="00C83996"/>
    <w:rsid w:val="00C872EE"/>
    <w:rsid w:val="00C87ACC"/>
    <w:rsid w:val="00C94FB8"/>
    <w:rsid w:val="00CA1783"/>
    <w:rsid w:val="00CC0D98"/>
    <w:rsid w:val="00CC1A98"/>
    <w:rsid w:val="00CC2E3F"/>
    <w:rsid w:val="00CC6C0B"/>
    <w:rsid w:val="00CD1109"/>
    <w:rsid w:val="00CD17D6"/>
    <w:rsid w:val="00CD750B"/>
    <w:rsid w:val="00CE3FD2"/>
    <w:rsid w:val="00D014E7"/>
    <w:rsid w:val="00D04E11"/>
    <w:rsid w:val="00D05DE1"/>
    <w:rsid w:val="00D22B60"/>
    <w:rsid w:val="00D2325B"/>
    <w:rsid w:val="00D34375"/>
    <w:rsid w:val="00D4145C"/>
    <w:rsid w:val="00D4292A"/>
    <w:rsid w:val="00D53FAD"/>
    <w:rsid w:val="00D56D39"/>
    <w:rsid w:val="00D83AF8"/>
    <w:rsid w:val="00D84203"/>
    <w:rsid w:val="00D92D72"/>
    <w:rsid w:val="00D95F92"/>
    <w:rsid w:val="00DA258B"/>
    <w:rsid w:val="00DA37CC"/>
    <w:rsid w:val="00DB143D"/>
    <w:rsid w:val="00DB74EA"/>
    <w:rsid w:val="00DC1850"/>
    <w:rsid w:val="00DC28BF"/>
    <w:rsid w:val="00DC2976"/>
    <w:rsid w:val="00DC4CFE"/>
    <w:rsid w:val="00DD6F5E"/>
    <w:rsid w:val="00DD7781"/>
    <w:rsid w:val="00DE3CFC"/>
    <w:rsid w:val="00DF7BCF"/>
    <w:rsid w:val="00E062FA"/>
    <w:rsid w:val="00E12D2D"/>
    <w:rsid w:val="00E21D63"/>
    <w:rsid w:val="00E2287C"/>
    <w:rsid w:val="00E26266"/>
    <w:rsid w:val="00E3367D"/>
    <w:rsid w:val="00E37333"/>
    <w:rsid w:val="00E41DF4"/>
    <w:rsid w:val="00E4404D"/>
    <w:rsid w:val="00E47DC9"/>
    <w:rsid w:val="00E56028"/>
    <w:rsid w:val="00E730B3"/>
    <w:rsid w:val="00E8087C"/>
    <w:rsid w:val="00E876C0"/>
    <w:rsid w:val="00E974B0"/>
    <w:rsid w:val="00EC21A4"/>
    <w:rsid w:val="00EC3B4C"/>
    <w:rsid w:val="00EC7EC5"/>
    <w:rsid w:val="00EE02F8"/>
    <w:rsid w:val="00EE345B"/>
    <w:rsid w:val="00EF17AF"/>
    <w:rsid w:val="00EF2FA6"/>
    <w:rsid w:val="00F06DB2"/>
    <w:rsid w:val="00F2032F"/>
    <w:rsid w:val="00F50038"/>
    <w:rsid w:val="00F72B7A"/>
    <w:rsid w:val="00F80005"/>
    <w:rsid w:val="00F82864"/>
    <w:rsid w:val="00F86C81"/>
    <w:rsid w:val="00F8767A"/>
    <w:rsid w:val="00F97C47"/>
    <w:rsid w:val="00FB09C1"/>
    <w:rsid w:val="00FB7AF1"/>
    <w:rsid w:val="00FC430D"/>
    <w:rsid w:val="00FD4239"/>
    <w:rsid w:val="00FD4632"/>
    <w:rsid w:val="00FF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77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C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7CD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E6B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C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7CD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E6B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58A98-0ACB-478B-9370-B0CAB1C0E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6</TotalTime>
  <Pages>7</Pages>
  <Words>2364</Words>
  <Characters>1348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ina</dc:creator>
  <cp:keywords/>
  <dc:description/>
  <cp:lastModifiedBy>Simona Nikolic</cp:lastModifiedBy>
  <cp:revision>327</cp:revision>
  <dcterms:created xsi:type="dcterms:W3CDTF">2020-04-24T18:29:00Z</dcterms:created>
  <dcterms:modified xsi:type="dcterms:W3CDTF">2021-03-03T21:00:00Z</dcterms:modified>
</cp:coreProperties>
</file>